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10B7B7" w14:textId="77777777" w:rsidR="00AB634D" w:rsidRDefault="00B20698" w:rsidP="00AB634D">
      <w:pPr>
        <w:spacing w:before="0"/>
        <w:jc w:val="right"/>
        <w:rPr>
          <w:b/>
          <w:sz w:val="22"/>
          <w:szCs w:val="22"/>
        </w:rPr>
      </w:pPr>
      <w:r>
        <w:rPr>
          <w:noProof/>
          <w:lang w:eastAsia="en-AU"/>
        </w:rPr>
        <w:drawing>
          <wp:anchor distT="0" distB="0" distL="0" distR="0" simplePos="0" relativeHeight="251659264" behindDoc="1" locked="0" layoutInCell="1" allowOverlap="1" wp14:anchorId="05B4C68D" wp14:editId="0331CE51">
            <wp:simplePos x="0" y="0"/>
            <wp:positionH relativeFrom="page">
              <wp:posOffset>5773420</wp:posOffset>
            </wp:positionH>
            <wp:positionV relativeFrom="page">
              <wp:posOffset>219075</wp:posOffset>
            </wp:positionV>
            <wp:extent cx="1415125" cy="504825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151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64B687" w14:textId="30A3059C" w:rsidR="00E15993" w:rsidRDefault="00AC7EF3" w:rsidP="00AC7EF3">
      <w:pPr>
        <w:tabs>
          <w:tab w:val="left" w:pos="9747"/>
        </w:tabs>
        <w:spacing w:before="0"/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</w:p>
    <w:p w14:paraId="7CBB4B15" w14:textId="77777777" w:rsidR="00E15993" w:rsidRDefault="00E15993" w:rsidP="00FB12BA">
      <w:pPr>
        <w:spacing w:before="0"/>
        <w:rPr>
          <w:b/>
          <w:sz w:val="12"/>
          <w:szCs w:val="12"/>
        </w:rPr>
      </w:pPr>
    </w:p>
    <w:p w14:paraId="383C5001" w14:textId="77777777" w:rsidR="00FB12BA" w:rsidRPr="00FB12BA" w:rsidRDefault="00FB12BA" w:rsidP="00FB12BA">
      <w:pPr>
        <w:spacing w:before="0"/>
        <w:rPr>
          <w:b/>
          <w:sz w:val="22"/>
          <w:szCs w:val="22"/>
        </w:rPr>
      </w:pPr>
      <w:r w:rsidRPr="00FB12BA">
        <w:rPr>
          <w:b/>
          <w:sz w:val="22"/>
          <w:szCs w:val="22"/>
        </w:rPr>
        <w:t>CONFIDENTIAL</w:t>
      </w:r>
    </w:p>
    <w:p w14:paraId="7CD5F513" w14:textId="77777777" w:rsidR="00FB12BA" w:rsidRPr="00FB12BA" w:rsidRDefault="00FB12BA" w:rsidP="00FB12BA">
      <w:pPr>
        <w:spacing w:before="0" w:after="120"/>
        <w:jc w:val="right"/>
        <w:rPr>
          <w:b/>
          <w:sz w:val="22"/>
          <w:szCs w:val="22"/>
        </w:rPr>
      </w:pPr>
      <w:r w:rsidRPr="00FB12BA">
        <w:rPr>
          <w:b/>
          <w:sz w:val="22"/>
          <w:szCs w:val="22"/>
        </w:rPr>
        <w:t>Counselling &amp; Disability Service</w:t>
      </w:r>
    </w:p>
    <w:p w14:paraId="3727DB61" w14:textId="77777777" w:rsidR="00FB12BA" w:rsidRPr="00986936" w:rsidRDefault="00390470" w:rsidP="00FB12BA">
      <w:pPr>
        <w:pStyle w:val="NoSpacing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ISABILITY/HEALTH CONDITION </w:t>
      </w:r>
      <w:r w:rsidR="00FB12BA" w:rsidRPr="00FB12BA">
        <w:rPr>
          <w:b/>
          <w:sz w:val="22"/>
          <w:szCs w:val="22"/>
        </w:rPr>
        <w:t>SUPPORTING DOCUMENTATION FORM</w:t>
      </w:r>
    </w:p>
    <w:p w14:paraId="0F17ED49" w14:textId="77777777" w:rsidR="00FB12BA" w:rsidRPr="00FB12BA" w:rsidRDefault="00FB12BA" w:rsidP="00AC7EF3">
      <w:pPr>
        <w:spacing w:before="240"/>
        <w:rPr>
          <w:rFonts w:asciiTheme="minorHAnsi" w:hAnsiTheme="minorHAnsi"/>
          <w:sz w:val="22"/>
          <w:szCs w:val="22"/>
        </w:rPr>
      </w:pPr>
      <w:r w:rsidRPr="00FB12BA">
        <w:rPr>
          <w:rFonts w:asciiTheme="minorHAnsi" w:hAnsiTheme="minorHAnsi"/>
          <w:sz w:val="22"/>
          <w:szCs w:val="22"/>
        </w:rPr>
        <w:t>A student seeking support for a health condition or disability must be able to provide appropriate documentation. This documentation, in addition to an interview with a Disability Advisor, assists in understanding the impact of the student’s health condition or disability on academic performance</w:t>
      </w:r>
      <w:r w:rsidR="00E15993">
        <w:rPr>
          <w:rFonts w:asciiTheme="minorHAnsi" w:hAnsiTheme="minorHAnsi"/>
          <w:sz w:val="22"/>
          <w:szCs w:val="22"/>
        </w:rPr>
        <w:t>,</w:t>
      </w:r>
      <w:r w:rsidRPr="00FB12BA">
        <w:rPr>
          <w:rFonts w:asciiTheme="minorHAnsi" w:hAnsiTheme="minorHAnsi"/>
          <w:sz w:val="22"/>
          <w:szCs w:val="22"/>
        </w:rPr>
        <w:t xml:space="preserve"> and in determining what facilities, services and educational adjustments may be appropriate. </w:t>
      </w:r>
    </w:p>
    <w:p w14:paraId="23F6C337" w14:textId="77777777" w:rsidR="00FB12BA" w:rsidRPr="00FB12BA" w:rsidRDefault="00FB12BA" w:rsidP="00AC7EF3">
      <w:pPr>
        <w:spacing w:before="120"/>
        <w:rPr>
          <w:rFonts w:asciiTheme="minorHAnsi" w:hAnsiTheme="minorHAnsi"/>
          <w:sz w:val="22"/>
          <w:szCs w:val="22"/>
          <w:lang w:val="x-none"/>
        </w:rPr>
      </w:pPr>
      <w:r w:rsidRPr="00FB12BA">
        <w:rPr>
          <w:rFonts w:asciiTheme="minorHAnsi" w:hAnsiTheme="minorHAnsi"/>
          <w:sz w:val="22"/>
          <w:szCs w:val="22"/>
        </w:rPr>
        <w:t>Please refer to the ‘Documentation Guidelines’ for ad</w:t>
      </w:r>
      <w:r w:rsidR="00265110">
        <w:rPr>
          <w:rFonts w:asciiTheme="minorHAnsi" w:hAnsiTheme="minorHAnsi"/>
          <w:sz w:val="22"/>
          <w:szCs w:val="22"/>
        </w:rPr>
        <w:t xml:space="preserve">vice on the appropriate health </w:t>
      </w:r>
      <w:r w:rsidRPr="00FB12BA">
        <w:rPr>
          <w:rFonts w:asciiTheme="minorHAnsi" w:hAnsiTheme="minorHAnsi"/>
          <w:sz w:val="22"/>
          <w:szCs w:val="22"/>
        </w:rPr>
        <w:t>professionals who can provide supporting documentation:</w:t>
      </w:r>
      <w:r w:rsidRPr="00355D6E">
        <w:rPr>
          <w:rFonts w:asciiTheme="minorHAnsi" w:hAnsiTheme="minorHAnsi"/>
          <w:sz w:val="22"/>
          <w:szCs w:val="22"/>
        </w:rPr>
        <w:t xml:space="preserve"> </w:t>
      </w:r>
      <w:hyperlink r:id="rId8" w:history="1">
        <w:r w:rsidR="00C73D56">
          <w:rPr>
            <w:rStyle w:val="Hyperlink"/>
            <w:rFonts w:asciiTheme="minorHAnsi" w:hAnsiTheme="minorHAnsi" w:cstheme="minorHAnsi"/>
            <w:sz w:val="22"/>
            <w:szCs w:val="22"/>
          </w:rPr>
          <w:t>https://www.studentportal.acu.edu.au/counselling_disability</w:t>
        </w:r>
      </w:hyperlink>
      <w:r w:rsidR="00355D6E">
        <w:t xml:space="preserve"> </w:t>
      </w:r>
      <w:r w:rsidRPr="00FB12BA">
        <w:rPr>
          <w:rFonts w:asciiTheme="minorHAnsi" w:hAnsiTheme="minorHAnsi"/>
          <w:sz w:val="22"/>
          <w:szCs w:val="22"/>
        </w:rPr>
        <w:t xml:space="preserve"> </w:t>
      </w:r>
    </w:p>
    <w:p w14:paraId="4CABE993" w14:textId="77777777" w:rsidR="00FB12BA" w:rsidRPr="00FB12BA" w:rsidRDefault="00FB12BA" w:rsidP="00FB12BA">
      <w:pPr>
        <w:pStyle w:val="BlockText"/>
        <w:ind w:left="0" w:right="-113"/>
        <w:jc w:val="left"/>
        <w:rPr>
          <w:rFonts w:asciiTheme="minorHAnsi" w:hAnsiTheme="minorHAnsi"/>
          <w:b/>
          <w:i/>
          <w:sz w:val="22"/>
          <w:szCs w:val="22"/>
        </w:rPr>
      </w:pPr>
    </w:p>
    <w:p w14:paraId="7A2C8903" w14:textId="77777777" w:rsidR="00FB12BA" w:rsidRPr="00FB12BA" w:rsidRDefault="00FB12BA" w:rsidP="00FB12BA">
      <w:pPr>
        <w:pStyle w:val="BlockText"/>
        <w:ind w:left="0" w:right="-113"/>
        <w:jc w:val="left"/>
        <w:rPr>
          <w:rFonts w:asciiTheme="minorHAnsi" w:hAnsiTheme="minorHAnsi"/>
          <w:sz w:val="22"/>
          <w:szCs w:val="22"/>
        </w:rPr>
      </w:pPr>
      <w:r w:rsidRPr="00FB12BA">
        <w:rPr>
          <w:rFonts w:asciiTheme="minorHAnsi" w:hAnsiTheme="minorHAnsi"/>
          <w:b/>
          <w:i/>
          <w:sz w:val="22"/>
          <w:szCs w:val="22"/>
        </w:rPr>
        <w:t>Please note:</w:t>
      </w:r>
      <w:r w:rsidRPr="00FB12BA">
        <w:rPr>
          <w:rFonts w:asciiTheme="minorHAnsi" w:hAnsiTheme="minorHAnsi"/>
          <w:b/>
          <w:sz w:val="22"/>
          <w:szCs w:val="22"/>
        </w:rPr>
        <w:t xml:space="preserve"> This form should </w:t>
      </w:r>
      <w:r w:rsidRPr="00FB12BA">
        <w:rPr>
          <w:rFonts w:asciiTheme="minorHAnsi" w:hAnsiTheme="minorHAnsi"/>
          <w:b/>
          <w:sz w:val="22"/>
          <w:szCs w:val="22"/>
          <w:u w:val="single"/>
        </w:rPr>
        <w:t>not</w:t>
      </w:r>
      <w:r w:rsidRPr="00FB12BA">
        <w:rPr>
          <w:rFonts w:asciiTheme="minorHAnsi" w:hAnsiTheme="minorHAnsi"/>
          <w:b/>
          <w:sz w:val="22"/>
          <w:szCs w:val="22"/>
        </w:rPr>
        <w:t xml:space="preserve"> be used for students with Learning Disabilities</w:t>
      </w:r>
      <w:r w:rsidR="007F0BF0">
        <w:rPr>
          <w:rFonts w:asciiTheme="minorHAnsi" w:hAnsiTheme="minorHAnsi"/>
          <w:b/>
          <w:sz w:val="22"/>
          <w:szCs w:val="22"/>
        </w:rPr>
        <w:t>.</w:t>
      </w:r>
    </w:p>
    <w:p w14:paraId="1991256A" w14:textId="77777777" w:rsidR="00FB12BA" w:rsidRPr="00FB12BA" w:rsidRDefault="00FB12BA" w:rsidP="00FB12BA">
      <w:pPr>
        <w:pStyle w:val="BlockText"/>
        <w:ind w:left="0" w:right="-113"/>
        <w:jc w:val="left"/>
        <w:rPr>
          <w:rFonts w:asciiTheme="minorHAnsi" w:hAnsiTheme="minorHAnsi"/>
          <w:sz w:val="22"/>
          <w:szCs w:val="22"/>
        </w:rPr>
      </w:pPr>
    </w:p>
    <w:tbl>
      <w:tblPr>
        <w:tblStyle w:val="TableGrid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FB12BA" w:rsidRPr="00FB12BA" w14:paraId="10A126D5" w14:textId="77777777" w:rsidTr="00AA37D1">
        <w:trPr>
          <w:trHeight w:val="1591"/>
        </w:trPr>
        <w:tc>
          <w:tcPr>
            <w:tcW w:w="10456" w:type="dxa"/>
            <w:shd w:val="clear" w:color="auto" w:fill="F9EDED"/>
          </w:tcPr>
          <w:p w14:paraId="70550795" w14:textId="77777777" w:rsidR="00FB12BA" w:rsidRPr="00FB12BA" w:rsidRDefault="00FB12BA" w:rsidP="00AA37D1">
            <w:pPr>
              <w:tabs>
                <w:tab w:val="num" w:pos="142"/>
                <w:tab w:val="num" w:pos="360"/>
              </w:tabs>
              <w:spacing w:before="0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FB12BA">
              <w:rPr>
                <w:rFonts w:asciiTheme="minorHAnsi" w:hAnsiTheme="minorHAnsi"/>
                <w:b/>
                <w:sz w:val="22"/>
                <w:szCs w:val="22"/>
              </w:rPr>
              <w:t xml:space="preserve">Student Authority for Provision of Information (to be completed </w:t>
            </w:r>
            <w:r w:rsidRPr="00FB12BA">
              <w:rPr>
                <w:rFonts w:asciiTheme="minorHAnsi" w:hAnsiTheme="minorHAnsi"/>
                <w:b/>
                <w:sz w:val="22"/>
                <w:szCs w:val="22"/>
                <w:u w:val="single"/>
              </w:rPr>
              <w:t>by student</w:t>
            </w:r>
            <w:r w:rsidRPr="00FB12BA">
              <w:rPr>
                <w:rFonts w:asciiTheme="minorHAnsi" w:hAnsiTheme="minorHAnsi"/>
                <w:b/>
                <w:sz w:val="22"/>
                <w:szCs w:val="22"/>
              </w:rPr>
              <w:t>)</w:t>
            </w:r>
          </w:p>
          <w:p w14:paraId="0910C230" w14:textId="77777777" w:rsidR="00FB12BA" w:rsidRPr="00FB12B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62F66402" w14:textId="77777777" w:rsidR="00FB12BA" w:rsidRPr="00FB12BA" w:rsidRDefault="00FB12BA" w:rsidP="00AA37D1">
            <w:pPr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before="0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FB12BA">
              <w:rPr>
                <w:rFonts w:asciiTheme="minorHAnsi" w:hAnsiTheme="minorHAnsi"/>
                <w:color w:val="000000"/>
                <w:sz w:val="22"/>
                <w:szCs w:val="22"/>
              </w:rPr>
              <w:t>I, (</w:t>
            </w:r>
            <w:r w:rsidRPr="00FB12BA">
              <w:rPr>
                <w:rFonts w:asciiTheme="minorHAnsi" w:hAnsiTheme="minorHAnsi"/>
                <w:i/>
                <w:color w:val="000000"/>
                <w:sz w:val="22"/>
                <w:szCs w:val="22"/>
              </w:rPr>
              <w:t>print your full name</w:t>
            </w:r>
            <w:r w:rsidRPr="00FB12BA">
              <w:rPr>
                <w:rFonts w:asciiTheme="minorHAnsi" w:hAnsiTheme="minorHAnsi"/>
                <w:color w:val="000000"/>
                <w:sz w:val="22"/>
                <w:szCs w:val="22"/>
              </w:rPr>
              <w:t>)</w:t>
            </w:r>
            <w:r w:rsidR="00C21C4D"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 </w:t>
            </w:r>
            <w:proofErr w:type="gramStart"/>
            <w:r w:rsidR="00C21C4D">
              <w:rPr>
                <w:rFonts w:asciiTheme="minorHAnsi" w:hAnsiTheme="minorHAnsi"/>
                <w:color w:val="000000"/>
                <w:sz w:val="22"/>
                <w:szCs w:val="22"/>
              </w:rPr>
              <w:t>…..</w:t>
            </w:r>
            <w:proofErr w:type="gramEnd"/>
            <w:r w:rsidRPr="00FB12BA">
              <w:rPr>
                <w:rFonts w:asciiTheme="minorHAnsi" w:hAnsiTheme="minorHAnsi"/>
                <w:color w:val="000000"/>
                <w:sz w:val="22"/>
                <w:szCs w:val="22"/>
              </w:rPr>
              <w:t>…………………………………………………………………………………  Student ID: ……………………….</w:t>
            </w:r>
          </w:p>
          <w:p w14:paraId="21677FE3" w14:textId="77777777" w:rsidR="00FB12BA" w:rsidRPr="00FB12BA" w:rsidRDefault="00FB12BA" w:rsidP="00AA37D1">
            <w:pPr>
              <w:widowControl w:val="0"/>
              <w:tabs>
                <w:tab w:val="left" w:pos="0"/>
                <w:tab w:val="left" w:pos="1301"/>
              </w:tabs>
              <w:autoSpaceDE w:val="0"/>
              <w:autoSpaceDN w:val="0"/>
              <w:adjustRightInd w:val="0"/>
              <w:spacing w:before="0"/>
              <w:rPr>
                <w:rFonts w:asciiTheme="minorHAnsi" w:hAnsiTheme="minorHAnsi"/>
                <w:sz w:val="22"/>
                <w:szCs w:val="22"/>
              </w:rPr>
            </w:pPr>
            <w:r w:rsidRPr="00FB12BA">
              <w:rPr>
                <w:rFonts w:asciiTheme="minorHAnsi" w:hAnsiTheme="minorHAnsi"/>
                <w:sz w:val="22"/>
                <w:szCs w:val="22"/>
              </w:rPr>
              <w:t>give permission for the Health</w:t>
            </w:r>
            <w:r w:rsidR="007F0BF0">
              <w:rPr>
                <w:rFonts w:asciiTheme="minorHAnsi" w:hAnsiTheme="minorHAnsi"/>
                <w:sz w:val="22"/>
                <w:szCs w:val="22"/>
              </w:rPr>
              <w:t>/Mental Health</w:t>
            </w:r>
            <w:r w:rsidRPr="00FB12BA">
              <w:rPr>
                <w:rFonts w:asciiTheme="minorHAnsi" w:hAnsiTheme="minorHAnsi"/>
                <w:sz w:val="22"/>
                <w:szCs w:val="22"/>
              </w:rPr>
              <w:t xml:space="preserve"> Practitioner to provi</w:t>
            </w:r>
            <w:r w:rsidR="00C90262">
              <w:rPr>
                <w:rFonts w:asciiTheme="minorHAnsi" w:hAnsiTheme="minorHAnsi"/>
                <w:sz w:val="22"/>
                <w:szCs w:val="22"/>
              </w:rPr>
              <w:t xml:space="preserve">de the information below and </w:t>
            </w:r>
            <w:r w:rsidRPr="00FB12BA">
              <w:rPr>
                <w:rFonts w:asciiTheme="minorHAnsi" w:hAnsiTheme="minorHAnsi"/>
                <w:sz w:val="22"/>
                <w:szCs w:val="22"/>
              </w:rPr>
              <w:t xml:space="preserve">any attachments. </w:t>
            </w:r>
          </w:p>
          <w:p w14:paraId="1AA1F52B" w14:textId="77777777" w:rsidR="00FB12BA" w:rsidRPr="00FB12BA" w:rsidRDefault="00FB12BA" w:rsidP="00AA37D1">
            <w:pPr>
              <w:widowControl w:val="0"/>
              <w:tabs>
                <w:tab w:val="left" w:pos="0"/>
                <w:tab w:val="left" w:pos="1301"/>
              </w:tabs>
              <w:autoSpaceDE w:val="0"/>
              <w:autoSpaceDN w:val="0"/>
              <w:adjustRightInd w:val="0"/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  <w:p w14:paraId="524733F5" w14:textId="77777777" w:rsidR="00FB12BA" w:rsidRPr="00FB12BA" w:rsidRDefault="00FB12BA" w:rsidP="00AA37D1">
            <w:pPr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before="0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FB12BA">
              <w:rPr>
                <w:rFonts w:asciiTheme="minorHAnsi" w:hAnsiTheme="minorHAnsi"/>
                <w:color w:val="000000"/>
                <w:sz w:val="22"/>
                <w:szCs w:val="22"/>
              </w:rPr>
              <w:t>Student Signature: …………………………………………………….…………………………………</w:t>
            </w:r>
            <w:proofErr w:type="gramStart"/>
            <w:r w:rsidR="00E15993">
              <w:rPr>
                <w:rFonts w:asciiTheme="minorHAnsi" w:hAnsiTheme="minorHAnsi"/>
                <w:color w:val="000000"/>
                <w:sz w:val="22"/>
                <w:szCs w:val="22"/>
              </w:rPr>
              <w:t>…..</w:t>
            </w:r>
            <w:proofErr w:type="gramEnd"/>
            <w:r w:rsidRPr="00FB12BA"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 </w:t>
            </w:r>
            <w:r w:rsidR="00E15993"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 </w:t>
            </w:r>
            <w:r w:rsidRPr="00FB12BA">
              <w:rPr>
                <w:rFonts w:asciiTheme="minorHAnsi" w:hAnsiTheme="minorHAnsi"/>
                <w:color w:val="000000"/>
                <w:sz w:val="22"/>
                <w:szCs w:val="22"/>
              </w:rPr>
              <w:t>Date: …………………………</w:t>
            </w:r>
            <w:r w:rsidR="00E15993">
              <w:rPr>
                <w:rFonts w:asciiTheme="minorHAnsi" w:hAnsiTheme="minorHAnsi"/>
                <w:color w:val="000000"/>
                <w:sz w:val="22"/>
                <w:szCs w:val="22"/>
              </w:rPr>
              <w:t>………</w:t>
            </w:r>
          </w:p>
        </w:tc>
      </w:tr>
    </w:tbl>
    <w:p w14:paraId="115B7147" w14:textId="77777777" w:rsidR="00FB12BA" w:rsidRPr="00FB12BA" w:rsidRDefault="00FB12BA" w:rsidP="00FB12BA">
      <w:pPr>
        <w:spacing w:before="0"/>
        <w:rPr>
          <w:sz w:val="22"/>
          <w:szCs w:val="22"/>
        </w:rPr>
      </w:pPr>
    </w:p>
    <w:tbl>
      <w:tblPr>
        <w:tblStyle w:val="TableGrid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296"/>
        <w:gridCol w:w="5160"/>
      </w:tblGrid>
      <w:tr w:rsidR="00FB12BA" w:rsidRPr="00FB12BA" w14:paraId="5E9A1B5F" w14:textId="77777777" w:rsidTr="00AA37D1">
        <w:tc>
          <w:tcPr>
            <w:tcW w:w="10456" w:type="dxa"/>
            <w:gridSpan w:val="2"/>
            <w:tcBorders>
              <w:top w:val="single" w:sz="4" w:space="0" w:color="auto"/>
            </w:tcBorders>
            <w:shd w:val="clear" w:color="auto" w:fill="F7CAAC" w:themeFill="accent2" w:themeFillTint="66"/>
            <w:vAlign w:val="center"/>
          </w:tcPr>
          <w:p w14:paraId="7C157799" w14:textId="77777777" w:rsidR="00FB12BA" w:rsidRPr="00FB12BA" w:rsidRDefault="00FB12BA" w:rsidP="00AA37D1">
            <w:pPr>
              <w:tabs>
                <w:tab w:val="num" w:pos="142"/>
                <w:tab w:val="num" w:pos="360"/>
              </w:tabs>
              <w:spacing w:before="0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FB12BA">
              <w:rPr>
                <w:rFonts w:asciiTheme="minorHAnsi" w:hAnsiTheme="minorHAnsi"/>
                <w:b/>
                <w:sz w:val="22"/>
                <w:szCs w:val="22"/>
              </w:rPr>
              <w:t xml:space="preserve">Medical or Mental Health Professional’s Details  </w:t>
            </w:r>
          </w:p>
        </w:tc>
      </w:tr>
      <w:tr w:rsidR="00FB12BA" w:rsidRPr="00FB12BA" w14:paraId="5A5BFB3B" w14:textId="77777777" w:rsidTr="00AA37D1">
        <w:tc>
          <w:tcPr>
            <w:tcW w:w="10456" w:type="dxa"/>
            <w:gridSpan w:val="2"/>
          </w:tcPr>
          <w:p w14:paraId="5918EFD7" w14:textId="77777777" w:rsidR="00FB12BA" w:rsidRPr="00FB12BA" w:rsidRDefault="00FB12BA" w:rsidP="00016B2F">
            <w:pPr>
              <w:tabs>
                <w:tab w:val="num" w:pos="142"/>
                <w:tab w:val="num" w:pos="360"/>
              </w:tabs>
              <w:spacing w:before="80"/>
              <w:rPr>
                <w:rFonts w:asciiTheme="minorHAnsi" w:hAnsiTheme="minorHAnsi"/>
                <w:b/>
                <w:sz w:val="22"/>
                <w:szCs w:val="22"/>
              </w:rPr>
            </w:pPr>
            <w:r w:rsidRPr="00FB12BA">
              <w:rPr>
                <w:rFonts w:asciiTheme="minorHAnsi" w:hAnsiTheme="minorHAnsi"/>
                <w:b/>
                <w:sz w:val="22"/>
                <w:szCs w:val="22"/>
              </w:rPr>
              <w:t>Duration</w:t>
            </w:r>
            <w:r w:rsidR="007F0BF0">
              <w:rPr>
                <w:rFonts w:asciiTheme="minorHAnsi" w:hAnsiTheme="minorHAnsi"/>
                <w:b/>
                <w:sz w:val="22"/>
                <w:szCs w:val="22"/>
              </w:rPr>
              <w:t xml:space="preserve"> of</w:t>
            </w:r>
            <w:r w:rsidRPr="00FB12BA">
              <w:rPr>
                <w:rFonts w:asciiTheme="minorHAnsi" w:hAnsiTheme="minorHAnsi"/>
                <w:b/>
                <w:sz w:val="22"/>
                <w:szCs w:val="22"/>
              </w:rPr>
              <w:t xml:space="preserve"> practitioner’s treatment of student:    ……  years   ……months</w:t>
            </w:r>
          </w:p>
          <w:p w14:paraId="2CB5ED43" w14:textId="77777777" w:rsidR="00FB12BA" w:rsidRPr="00FB12B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FB12BA" w:rsidRPr="00FB12BA" w14:paraId="76EEF839" w14:textId="77777777" w:rsidTr="00AA37D1">
        <w:tc>
          <w:tcPr>
            <w:tcW w:w="10456" w:type="dxa"/>
            <w:gridSpan w:val="2"/>
          </w:tcPr>
          <w:p w14:paraId="15C1E2C0" w14:textId="77777777" w:rsidR="00FB12BA" w:rsidRPr="00FB12B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b/>
                <w:sz w:val="22"/>
                <w:szCs w:val="22"/>
              </w:rPr>
            </w:pPr>
            <w:r w:rsidRPr="00FB12BA">
              <w:rPr>
                <w:rFonts w:asciiTheme="minorHAnsi" w:hAnsiTheme="minorHAnsi"/>
                <w:b/>
                <w:sz w:val="22"/>
                <w:szCs w:val="22"/>
              </w:rPr>
              <w:t>Practitioner Name:</w:t>
            </w:r>
          </w:p>
          <w:p w14:paraId="4A248AD5" w14:textId="77777777" w:rsidR="00FB12BA" w:rsidRPr="00FB12B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FB12BA" w:rsidRPr="00FB12BA" w14:paraId="6D517D97" w14:textId="77777777" w:rsidTr="00AA37D1">
        <w:tc>
          <w:tcPr>
            <w:tcW w:w="10456" w:type="dxa"/>
            <w:gridSpan w:val="2"/>
          </w:tcPr>
          <w:p w14:paraId="48B5A3A9" w14:textId="77777777" w:rsidR="00FB12BA" w:rsidRPr="00FB12B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b/>
                <w:sz w:val="22"/>
                <w:szCs w:val="22"/>
              </w:rPr>
            </w:pPr>
            <w:r w:rsidRPr="00FB12BA">
              <w:rPr>
                <w:rFonts w:asciiTheme="minorHAnsi" w:hAnsiTheme="minorHAnsi"/>
                <w:b/>
                <w:sz w:val="22"/>
                <w:szCs w:val="22"/>
              </w:rPr>
              <w:t>Qualifications/Title:</w:t>
            </w:r>
          </w:p>
          <w:p w14:paraId="7B545518" w14:textId="77777777" w:rsidR="00FB12BA" w:rsidRPr="00FB12B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FB12BA" w:rsidRPr="00FB12BA" w14:paraId="2E766F58" w14:textId="77777777" w:rsidTr="00AA37D1">
        <w:tc>
          <w:tcPr>
            <w:tcW w:w="5296" w:type="dxa"/>
            <w:tcBorders>
              <w:bottom w:val="single" w:sz="4" w:space="0" w:color="auto"/>
            </w:tcBorders>
          </w:tcPr>
          <w:p w14:paraId="6A4BFE11" w14:textId="77777777" w:rsidR="00FB12BA" w:rsidRPr="00FB12B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b/>
                <w:sz w:val="22"/>
                <w:szCs w:val="22"/>
              </w:rPr>
            </w:pPr>
            <w:r w:rsidRPr="00FB12BA">
              <w:rPr>
                <w:rFonts w:asciiTheme="minorHAnsi" w:hAnsiTheme="minorHAnsi"/>
                <w:b/>
                <w:sz w:val="22"/>
                <w:szCs w:val="22"/>
              </w:rPr>
              <w:t>AHPRA Provider Number:</w:t>
            </w:r>
          </w:p>
        </w:tc>
        <w:tc>
          <w:tcPr>
            <w:tcW w:w="5160" w:type="dxa"/>
            <w:tcBorders>
              <w:bottom w:val="single" w:sz="4" w:space="0" w:color="auto"/>
            </w:tcBorders>
          </w:tcPr>
          <w:p w14:paraId="005EC7E4" w14:textId="77777777" w:rsidR="00FB12BA" w:rsidRPr="00FB12B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b/>
                <w:sz w:val="22"/>
                <w:szCs w:val="22"/>
              </w:rPr>
            </w:pPr>
            <w:r w:rsidRPr="00FB12BA">
              <w:rPr>
                <w:rFonts w:asciiTheme="minorHAnsi" w:hAnsiTheme="minorHAnsi"/>
                <w:b/>
                <w:sz w:val="22"/>
                <w:szCs w:val="22"/>
              </w:rPr>
              <w:t>Phone Number:</w:t>
            </w:r>
          </w:p>
          <w:p w14:paraId="4F273704" w14:textId="77777777" w:rsidR="00FB12BA" w:rsidRPr="00FB12B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FB12BA" w:rsidRPr="00FB12BA" w14:paraId="24F1244C" w14:textId="77777777" w:rsidTr="00AA37D1">
        <w:trPr>
          <w:trHeight w:val="1474"/>
        </w:trPr>
        <w:tc>
          <w:tcPr>
            <w:tcW w:w="5296" w:type="dxa"/>
            <w:tcBorders>
              <w:top w:val="single" w:sz="4" w:space="0" w:color="auto"/>
              <w:bottom w:val="single" w:sz="4" w:space="0" w:color="auto"/>
            </w:tcBorders>
          </w:tcPr>
          <w:p w14:paraId="109A517F" w14:textId="77777777" w:rsidR="00FB12BA" w:rsidRPr="00FB12B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b/>
                <w:sz w:val="22"/>
                <w:szCs w:val="22"/>
              </w:rPr>
            </w:pPr>
            <w:r w:rsidRPr="00FB12BA">
              <w:rPr>
                <w:rFonts w:asciiTheme="minorHAnsi" w:hAnsiTheme="minorHAnsi"/>
                <w:b/>
                <w:sz w:val="22"/>
                <w:szCs w:val="22"/>
              </w:rPr>
              <w:t>Address/Practitioners Stamp:</w:t>
            </w:r>
          </w:p>
          <w:p w14:paraId="0B353667" w14:textId="77777777" w:rsidR="00FB12BA" w:rsidRPr="00FB12B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1374C8EA" w14:textId="77777777" w:rsidR="00FB12BA" w:rsidRPr="00FB12B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5160" w:type="dxa"/>
            <w:tcBorders>
              <w:top w:val="single" w:sz="4" w:space="0" w:color="auto"/>
              <w:bottom w:val="single" w:sz="4" w:space="0" w:color="auto"/>
            </w:tcBorders>
          </w:tcPr>
          <w:p w14:paraId="024C7508" w14:textId="77777777" w:rsidR="00FB12BA" w:rsidRPr="00FB12B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b/>
                <w:sz w:val="22"/>
                <w:szCs w:val="22"/>
              </w:rPr>
            </w:pPr>
            <w:r w:rsidRPr="00FB12BA">
              <w:rPr>
                <w:rFonts w:asciiTheme="minorHAnsi" w:hAnsiTheme="minorHAnsi"/>
                <w:b/>
                <w:sz w:val="22"/>
                <w:szCs w:val="22"/>
              </w:rPr>
              <w:t>Practitioner’s Signature:</w:t>
            </w:r>
          </w:p>
          <w:p w14:paraId="4A3253FA" w14:textId="77777777" w:rsidR="00FB12BA" w:rsidRPr="00FB12B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07CC6DC6" w14:textId="77777777" w:rsidR="00FB12BA" w:rsidRPr="00FB12B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489C0824" w14:textId="77777777" w:rsidR="00FB12BA" w:rsidRPr="00FB12B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b/>
                <w:sz w:val="22"/>
                <w:szCs w:val="22"/>
              </w:rPr>
            </w:pPr>
            <w:r w:rsidRPr="00FB12BA">
              <w:rPr>
                <w:rFonts w:asciiTheme="minorHAnsi" w:hAnsiTheme="minorHAnsi"/>
                <w:b/>
                <w:sz w:val="22"/>
                <w:szCs w:val="22"/>
              </w:rPr>
              <w:t>Date:</w:t>
            </w:r>
            <w:r w:rsidR="007F0BF0">
              <w:rPr>
                <w:rFonts w:asciiTheme="minorHAnsi" w:hAnsiTheme="minorHAnsi"/>
                <w:b/>
                <w:sz w:val="22"/>
                <w:szCs w:val="22"/>
              </w:rPr>
              <w:t xml:space="preserve">          /              /</w:t>
            </w:r>
          </w:p>
        </w:tc>
      </w:tr>
      <w:tr w:rsidR="00FB12BA" w:rsidRPr="00FB12BA" w14:paraId="42C02FB7" w14:textId="77777777" w:rsidTr="009B39D7">
        <w:trPr>
          <w:trHeight w:val="624"/>
        </w:trPr>
        <w:tc>
          <w:tcPr>
            <w:tcW w:w="10456" w:type="dxa"/>
            <w:gridSpan w:val="2"/>
            <w:tcBorders>
              <w:top w:val="single" w:sz="4" w:space="0" w:color="auto"/>
            </w:tcBorders>
            <w:shd w:val="clear" w:color="auto" w:fill="F4B083" w:themeFill="accent2" w:themeFillTint="99"/>
            <w:vAlign w:val="center"/>
          </w:tcPr>
          <w:p w14:paraId="6D9C2036" w14:textId="77777777" w:rsidR="00FB12BA" w:rsidRDefault="00FB12BA" w:rsidP="00BA6783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b/>
                <w:sz w:val="22"/>
                <w:szCs w:val="22"/>
              </w:rPr>
            </w:pPr>
            <w:r w:rsidRPr="00FB12BA">
              <w:rPr>
                <w:rFonts w:asciiTheme="minorHAnsi" w:hAnsiTheme="minorHAnsi"/>
                <w:b/>
                <w:sz w:val="22"/>
                <w:szCs w:val="22"/>
              </w:rPr>
              <w:t xml:space="preserve">Professional Documentation – </w:t>
            </w:r>
            <w:r w:rsidR="00AB634D">
              <w:rPr>
                <w:rFonts w:asciiTheme="minorHAnsi" w:hAnsiTheme="minorHAnsi"/>
                <w:b/>
                <w:sz w:val="22"/>
                <w:szCs w:val="22"/>
              </w:rPr>
              <w:t xml:space="preserve">this </w:t>
            </w:r>
            <w:r w:rsidR="00390470">
              <w:rPr>
                <w:rFonts w:asciiTheme="minorHAnsi" w:hAnsiTheme="minorHAnsi"/>
                <w:b/>
                <w:sz w:val="22"/>
                <w:szCs w:val="22"/>
              </w:rPr>
              <w:t xml:space="preserve">is </w:t>
            </w:r>
            <w:r w:rsidR="00AB634D">
              <w:rPr>
                <w:rFonts w:asciiTheme="minorHAnsi" w:hAnsiTheme="minorHAnsi"/>
                <w:b/>
                <w:sz w:val="22"/>
                <w:szCs w:val="22"/>
              </w:rPr>
              <w:t xml:space="preserve">a formal recommendation, based on the student’s </w:t>
            </w:r>
            <w:r w:rsidR="00986936">
              <w:rPr>
                <w:rFonts w:asciiTheme="minorHAnsi" w:hAnsiTheme="minorHAnsi"/>
                <w:b/>
                <w:sz w:val="22"/>
                <w:szCs w:val="22"/>
              </w:rPr>
              <w:t xml:space="preserve">health condition or </w:t>
            </w:r>
            <w:r w:rsidR="00AB634D">
              <w:rPr>
                <w:rFonts w:asciiTheme="minorHAnsi" w:hAnsiTheme="minorHAnsi"/>
                <w:b/>
                <w:sz w:val="22"/>
                <w:szCs w:val="22"/>
              </w:rPr>
              <w:t xml:space="preserve">disability, </w:t>
            </w:r>
            <w:r w:rsidRPr="00FB12BA">
              <w:rPr>
                <w:rFonts w:asciiTheme="minorHAnsi" w:hAnsiTheme="minorHAnsi"/>
                <w:b/>
                <w:sz w:val="22"/>
                <w:szCs w:val="22"/>
              </w:rPr>
              <w:t xml:space="preserve">to be completed by </w:t>
            </w:r>
            <w:r w:rsidR="00AB634D">
              <w:rPr>
                <w:rFonts w:asciiTheme="minorHAnsi" w:hAnsiTheme="minorHAnsi"/>
                <w:b/>
                <w:sz w:val="22"/>
                <w:szCs w:val="22"/>
              </w:rPr>
              <w:t xml:space="preserve">the </w:t>
            </w:r>
            <w:r w:rsidRPr="00FB12BA">
              <w:rPr>
                <w:rFonts w:asciiTheme="minorHAnsi" w:hAnsiTheme="minorHAnsi"/>
                <w:b/>
                <w:sz w:val="22"/>
                <w:szCs w:val="22"/>
              </w:rPr>
              <w:t>treating practitioner</w:t>
            </w:r>
            <w:r w:rsidR="00AB634D">
              <w:rPr>
                <w:rFonts w:asciiTheme="minorHAnsi" w:hAnsiTheme="minorHAnsi"/>
                <w:b/>
                <w:sz w:val="22"/>
                <w:szCs w:val="22"/>
              </w:rPr>
              <w:t xml:space="preserve"> in discussion with the </w:t>
            </w:r>
            <w:r w:rsidR="00355177">
              <w:rPr>
                <w:rFonts w:asciiTheme="minorHAnsi" w:hAnsiTheme="minorHAnsi"/>
                <w:b/>
                <w:sz w:val="22"/>
                <w:szCs w:val="22"/>
              </w:rPr>
              <w:t>patient/</w:t>
            </w:r>
            <w:r w:rsidR="00AB634D">
              <w:rPr>
                <w:rFonts w:asciiTheme="minorHAnsi" w:hAnsiTheme="minorHAnsi"/>
                <w:b/>
                <w:sz w:val="22"/>
                <w:szCs w:val="22"/>
              </w:rPr>
              <w:t>student.</w:t>
            </w:r>
          </w:p>
          <w:p w14:paraId="198C9F19" w14:textId="77777777" w:rsidR="00AB634D" w:rsidRPr="00FB12BA" w:rsidRDefault="00AB634D" w:rsidP="00AA37D1">
            <w:pPr>
              <w:tabs>
                <w:tab w:val="num" w:pos="142"/>
                <w:tab w:val="num" w:pos="360"/>
              </w:tabs>
              <w:spacing w:before="0"/>
              <w:jc w:val="center"/>
              <w:rPr>
                <w:rFonts w:asciiTheme="minorHAnsi" w:hAnsiTheme="minorHAnsi"/>
                <w:b/>
                <w:i/>
                <w:sz w:val="22"/>
                <w:szCs w:val="22"/>
              </w:rPr>
            </w:pPr>
          </w:p>
        </w:tc>
      </w:tr>
      <w:tr w:rsidR="00FB12BA" w:rsidRPr="00FB12BA" w14:paraId="1988F700" w14:textId="77777777" w:rsidTr="009B39D7">
        <w:trPr>
          <w:trHeight w:val="2189"/>
        </w:trPr>
        <w:tc>
          <w:tcPr>
            <w:tcW w:w="10456" w:type="dxa"/>
            <w:gridSpan w:val="2"/>
            <w:tcBorders>
              <w:bottom w:val="single" w:sz="4" w:space="0" w:color="auto"/>
            </w:tcBorders>
          </w:tcPr>
          <w:p w14:paraId="61F34AB5" w14:textId="77777777" w:rsidR="00265110" w:rsidRDefault="007247FB" w:rsidP="00AA37D1">
            <w:pPr>
              <w:tabs>
                <w:tab w:val="num" w:pos="142"/>
                <w:tab w:val="num" w:pos="360"/>
              </w:tabs>
              <w:spacing w:before="0" w:after="12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Clinical Diagnosis</w:t>
            </w:r>
            <w:r w:rsidR="00B310E7">
              <w:rPr>
                <w:rFonts w:asciiTheme="minorHAnsi" w:hAnsiTheme="minorHAnsi"/>
                <w:b/>
                <w:sz w:val="22"/>
                <w:szCs w:val="22"/>
              </w:rPr>
              <w:t xml:space="preserve"> or Symptoms 1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FB12BA" w:rsidRPr="00FB12BA">
              <w:rPr>
                <w:rFonts w:asciiTheme="minorHAnsi" w:hAnsiTheme="minorHAnsi"/>
                <w:sz w:val="22"/>
                <w:szCs w:val="22"/>
              </w:rPr>
              <w:t xml:space="preserve">(based on relevant diagnostic criteria. </w:t>
            </w:r>
            <w:r w:rsidR="00FB12BA" w:rsidRPr="007F0BF0">
              <w:rPr>
                <w:rFonts w:asciiTheme="minorHAnsi" w:hAnsiTheme="minorHAnsi"/>
                <w:sz w:val="22"/>
                <w:szCs w:val="22"/>
                <w:u w:val="single"/>
              </w:rPr>
              <w:t>This will remain confidential</w:t>
            </w:r>
            <w:r w:rsidR="00FB12BA" w:rsidRPr="00FB12BA">
              <w:rPr>
                <w:rFonts w:asciiTheme="minorHAnsi" w:hAnsiTheme="minorHAnsi"/>
                <w:sz w:val="22"/>
                <w:szCs w:val="22"/>
              </w:rPr>
              <w:t>.)</w:t>
            </w:r>
            <w:r w:rsidR="00FB12BA" w:rsidRPr="00FB12BA">
              <w:rPr>
                <w:rFonts w:asciiTheme="minorHAnsi" w:hAnsiTheme="minorHAnsi"/>
                <w:b/>
                <w:sz w:val="22"/>
                <w:szCs w:val="22"/>
              </w:rPr>
              <w:t xml:space="preserve">:  </w:t>
            </w:r>
          </w:p>
          <w:p w14:paraId="4D85E9AE" w14:textId="77777777" w:rsidR="00FB12BA" w:rsidRPr="00FB12BA" w:rsidRDefault="00FB12BA" w:rsidP="00AA37D1">
            <w:pPr>
              <w:tabs>
                <w:tab w:val="num" w:pos="142"/>
                <w:tab w:val="num" w:pos="360"/>
              </w:tabs>
              <w:spacing w:before="0" w:after="120"/>
              <w:rPr>
                <w:rFonts w:asciiTheme="minorHAnsi" w:hAnsiTheme="minorHAnsi"/>
                <w:sz w:val="22"/>
                <w:szCs w:val="22"/>
              </w:rPr>
            </w:pPr>
            <w:r w:rsidRPr="00FB12BA">
              <w:rPr>
                <w:rFonts w:asciiTheme="minorHAnsi" w:hAnsiTheme="minorHAnsi"/>
                <w:b/>
                <w:sz w:val="22"/>
                <w:szCs w:val="22"/>
              </w:rPr>
              <w:t>……………………………………………………</w:t>
            </w:r>
            <w:r w:rsidR="007F0BF0">
              <w:rPr>
                <w:rFonts w:asciiTheme="minorHAnsi" w:hAnsiTheme="minorHAnsi"/>
                <w:b/>
                <w:sz w:val="22"/>
                <w:szCs w:val="22"/>
              </w:rPr>
              <w:t>…………………………………………</w:t>
            </w:r>
            <w:r w:rsidRPr="00FB12BA">
              <w:rPr>
                <w:rFonts w:asciiTheme="minorHAnsi" w:hAnsiTheme="minorHAnsi"/>
                <w:b/>
                <w:sz w:val="22"/>
                <w:szCs w:val="22"/>
              </w:rPr>
              <w:t xml:space="preserve">………. </w:t>
            </w:r>
            <w:r w:rsidR="00CA2F93">
              <w:rPr>
                <w:rFonts w:asciiTheme="minorHAnsi" w:hAnsiTheme="minorHAnsi"/>
                <w:b/>
                <w:sz w:val="22"/>
                <w:szCs w:val="22"/>
              </w:rPr>
              <w:t>…………………………..</w:t>
            </w:r>
            <w:r w:rsidRPr="00FB12BA">
              <w:rPr>
                <w:rFonts w:asciiTheme="minorHAnsi" w:hAnsiTheme="minorHAnsi"/>
                <w:b/>
                <w:sz w:val="22"/>
                <w:szCs w:val="22"/>
              </w:rPr>
              <w:t xml:space="preserve">  </w:t>
            </w:r>
          </w:p>
          <w:p w14:paraId="25628F94" w14:textId="77777777" w:rsidR="00FB12BA" w:rsidRPr="00FB12BA" w:rsidRDefault="00AC7EF3" w:rsidP="00AA37D1">
            <w:pPr>
              <w:tabs>
                <w:tab w:val="num" w:pos="142"/>
                <w:tab w:val="num" w:pos="360"/>
              </w:tabs>
              <w:spacing w:before="0" w:after="120"/>
              <w:rPr>
                <w:rFonts w:asciiTheme="minorHAnsi" w:hAnsi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36681002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B12BA" w:rsidRPr="00FB12B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FB12BA" w:rsidRPr="00FB12BA">
              <w:rPr>
                <w:rFonts w:asciiTheme="minorHAnsi" w:hAnsiTheme="minorHAnsi"/>
                <w:b/>
                <w:sz w:val="22"/>
                <w:szCs w:val="22"/>
              </w:rPr>
              <w:t>Ongoing, continuous</w:t>
            </w:r>
            <w:r w:rsidR="00FB12BA" w:rsidRPr="00FB12BA">
              <w:rPr>
                <w:rFonts w:asciiTheme="minorHAnsi" w:hAnsiTheme="minorHAnsi"/>
                <w:sz w:val="22"/>
                <w:szCs w:val="22"/>
              </w:rPr>
              <w:t xml:space="preserve">    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52795820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B12BA" w:rsidRPr="00FB12B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FB12BA" w:rsidRPr="00FB12BA">
              <w:rPr>
                <w:rFonts w:asciiTheme="minorHAnsi" w:hAnsiTheme="minorHAnsi"/>
                <w:b/>
                <w:sz w:val="22"/>
                <w:szCs w:val="22"/>
              </w:rPr>
              <w:t>Ongoing, episodic</w:t>
            </w:r>
            <w:r w:rsidR="00FB12BA" w:rsidRPr="00FB12BA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7F0BF0">
              <w:rPr>
                <w:rFonts w:asciiTheme="minorHAnsi" w:hAnsiTheme="minorHAnsi"/>
                <w:sz w:val="22"/>
                <w:szCs w:val="22"/>
              </w:rPr>
              <w:t xml:space="preserve">  </w:t>
            </w:r>
            <w:r w:rsidR="00FB12BA" w:rsidRPr="00FB12BA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8296688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B12BA" w:rsidRPr="00FB12B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FB12BA" w:rsidRPr="00FB12BA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AB634D">
              <w:rPr>
                <w:rFonts w:asciiTheme="minorHAnsi" w:hAnsiTheme="minorHAnsi"/>
                <w:b/>
                <w:sz w:val="22"/>
                <w:szCs w:val="22"/>
              </w:rPr>
              <w:t>Temporary u</w:t>
            </w:r>
            <w:r w:rsidR="00FB12BA" w:rsidRPr="00FB12BA">
              <w:rPr>
                <w:rFonts w:asciiTheme="minorHAnsi" w:hAnsiTheme="minorHAnsi"/>
                <w:b/>
                <w:sz w:val="22"/>
                <w:szCs w:val="22"/>
              </w:rPr>
              <w:t>ntil</w:t>
            </w:r>
            <w:r w:rsidR="00FB12BA" w:rsidRPr="00FB12BA">
              <w:rPr>
                <w:rFonts w:asciiTheme="minorHAnsi" w:hAnsiTheme="minorHAnsi"/>
                <w:sz w:val="22"/>
                <w:szCs w:val="22"/>
              </w:rPr>
              <w:t xml:space="preserve"> …………………………</w:t>
            </w:r>
            <w:r w:rsidR="00CA2F93">
              <w:rPr>
                <w:rFonts w:asciiTheme="minorHAnsi" w:hAnsiTheme="minorHAnsi"/>
                <w:sz w:val="22"/>
                <w:szCs w:val="22"/>
              </w:rPr>
              <w:t>…</w:t>
            </w:r>
          </w:p>
          <w:p w14:paraId="512AF2A9" w14:textId="77777777" w:rsidR="00FB12BA" w:rsidRPr="007F0BF0" w:rsidRDefault="00AC7EF3" w:rsidP="00AA37D1">
            <w:pPr>
              <w:tabs>
                <w:tab w:val="num" w:pos="142"/>
                <w:tab w:val="num" w:pos="360"/>
              </w:tabs>
              <w:spacing w:before="0" w:after="120"/>
              <w:rPr>
                <w:rFonts w:asciiTheme="minorHAnsi" w:hAnsi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/>
                  <w:b/>
                  <w:sz w:val="22"/>
                  <w:szCs w:val="22"/>
                </w:rPr>
                <w:id w:val="11042328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B12BA" w:rsidRPr="007F0BF0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FB12BA" w:rsidRPr="007F0BF0">
              <w:rPr>
                <w:rFonts w:asciiTheme="minorHAnsi" w:hAnsiTheme="minorHAnsi"/>
                <w:b/>
                <w:sz w:val="22"/>
                <w:szCs w:val="22"/>
              </w:rPr>
              <w:t xml:space="preserve">Mild              </w:t>
            </w:r>
            <w:sdt>
              <w:sdtPr>
                <w:rPr>
                  <w:rFonts w:asciiTheme="minorHAnsi" w:hAnsiTheme="minorHAnsi"/>
                  <w:b/>
                  <w:sz w:val="22"/>
                  <w:szCs w:val="22"/>
                </w:rPr>
                <w:id w:val="156968779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B12BA" w:rsidRPr="007F0BF0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FB12BA" w:rsidRPr="007F0BF0">
              <w:rPr>
                <w:rFonts w:asciiTheme="minorHAnsi" w:hAnsiTheme="minorHAnsi"/>
                <w:b/>
                <w:sz w:val="22"/>
                <w:szCs w:val="22"/>
              </w:rPr>
              <w:t xml:space="preserve">Moderate              </w:t>
            </w:r>
            <w:sdt>
              <w:sdtPr>
                <w:rPr>
                  <w:rFonts w:asciiTheme="minorHAnsi" w:hAnsiTheme="minorHAnsi"/>
                  <w:b/>
                  <w:sz w:val="22"/>
                  <w:szCs w:val="22"/>
                </w:rPr>
                <w:id w:val="-3820999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0BF0" w:rsidRPr="007F0BF0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FB12BA" w:rsidRPr="007F0BF0">
              <w:rPr>
                <w:rFonts w:asciiTheme="minorHAnsi" w:hAnsiTheme="minorHAnsi"/>
                <w:b/>
                <w:sz w:val="22"/>
                <w:szCs w:val="22"/>
              </w:rPr>
              <w:t xml:space="preserve">Severe                </w:t>
            </w:r>
          </w:p>
          <w:p w14:paraId="77AC2BB0" w14:textId="77777777" w:rsidR="007F0BF0" w:rsidRDefault="00FB12BA" w:rsidP="00123E46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  <w:r w:rsidRPr="00FB12BA">
              <w:rPr>
                <w:rFonts w:asciiTheme="minorHAnsi" w:hAnsiTheme="minorHAnsi"/>
                <w:b/>
                <w:sz w:val="22"/>
                <w:szCs w:val="22"/>
              </w:rPr>
              <w:t>T</w:t>
            </w:r>
            <w:r w:rsidR="008036D1">
              <w:rPr>
                <w:rFonts w:asciiTheme="minorHAnsi" w:hAnsiTheme="minorHAnsi"/>
                <w:b/>
                <w:sz w:val="22"/>
                <w:szCs w:val="22"/>
              </w:rPr>
              <w:t xml:space="preserve">reatment, including frequency of follow-up </w:t>
            </w:r>
            <w:r w:rsidRPr="00FB12BA">
              <w:rPr>
                <w:rFonts w:asciiTheme="minorHAnsi" w:hAnsiTheme="minorHAnsi"/>
                <w:sz w:val="22"/>
                <w:szCs w:val="22"/>
              </w:rPr>
              <w:t>(where relevant to education and/or placements)</w:t>
            </w:r>
            <w:r w:rsidR="00CA2F93">
              <w:rPr>
                <w:rFonts w:asciiTheme="minorHAnsi" w:hAnsiTheme="minorHAnsi"/>
                <w:sz w:val="22"/>
                <w:szCs w:val="22"/>
              </w:rPr>
              <w:t>:</w:t>
            </w:r>
          </w:p>
          <w:p w14:paraId="2314E72A" w14:textId="77777777" w:rsidR="00967786" w:rsidRDefault="00967786" w:rsidP="00123E46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73F50335" w14:textId="77777777" w:rsidR="00CA2F93" w:rsidRPr="00FB12BA" w:rsidRDefault="00CA2F93" w:rsidP="00CA2F93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CA2F93" w:rsidRPr="00FB12BA" w14:paraId="47E4F0F4" w14:textId="77777777" w:rsidTr="009B39D7">
        <w:trPr>
          <w:trHeight w:val="397"/>
        </w:trPr>
        <w:tc>
          <w:tcPr>
            <w:tcW w:w="10456" w:type="dxa"/>
            <w:gridSpan w:val="2"/>
            <w:tcBorders>
              <w:bottom w:val="single" w:sz="4" w:space="0" w:color="auto"/>
            </w:tcBorders>
          </w:tcPr>
          <w:p w14:paraId="36788076" w14:textId="77777777" w:rsidR="00CA2F93" w:rsidRPr="00FB12BA" w:rsidRDefault="00CA2F93" w:rsidP="00AA37D1">
            <w:pPr>
              <w:tabs>
                <w:tab w:val="num" w:pos="142"/>
                <w:tab w:val="num" w:pos="360"/>
              </w:tabs>
              <w:spacing w:before="0" w:after="120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CA2F93" w:rsidRPr="00FB12BA" w14:paraId="5AEFE4A5" w14:textId="77777777" w:rsidTr="009B39D7">
        <w:trPr>
          <w:trHeight w:val="397"/>
        </w:trPr>
        <w:tc>
          <w:tcPr>
            <w:tcW w:w="10456" w:type="dxa"/>
            <w:gridSpan w:val="2"/>
            <w:tcBorders>
              <w:bottom w:val="single" w:sz="4" w:space="0" w:color="auto"/>
            </w:tcBorders>
          </w:tcPr>
          <w:p w14:paraId="34FCA26C" w14:textId="77777777" w:rsidR="00CA2F93" w:rsidRPr="00FB12BA" w:rsidRDefault="00CA2F93" w:rsidP="00AA37D1">
            <w:pPr>
              <w:tabs>
                <w:tab w:val="num" w:pos="142"/>
                <w:tab w:val="num" w:pos="360"/>
              </w:tabs>
              <w:spacing w:before="0" w:after="120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CA2F93" w:rsidRPr="00FB12BA" w14:paraId="2CC68D7F" w14:textId="77777777" w:rsidTr="00BA6783">
        <w:trPr>
          <w:trHeight w:val="397"/>
        </w:trPr>
        <w:tc>
          <w:tcPr>
            <w:tcW w:w="10456" w:type="dxa"/>
            <w:gridSpan w:val="2"/>
            <w:tcBorders>
              <w:bottom w:val="single" w:sz="4" w:space="0" w:color="auto"/>
            </w:tcBorders>
          </w:tcPr>
          <w:p w14:paraId="40237EDC" w14:textId="77777777" w:rsidR="00CA2F93" w:rsidRPr="00FB12BA" w:rsidRDefault="00CA2F93" w:rsidP="00AA37D1">
            <w:pPr>
              <w:tabs>
                <w:tab w:val="num" w:pos="142"/>
                <w:tab w:val="num" w:pos="360"/>
              </w:tabs>
              <w:spacing w:before="0" w:after="120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AC7EF3" w:rsidRPr="00FB12BA" w14:paraId="3113A5BF" w14:textId="77777777" w:rsidTr="00BA6783">
        <w:trPr>
          <w:trHeight w:val="397"/>
        </w:trPr>
        <w:tc>
          <w:tcPr>
            <w:tcW w:w="10456" w:type="dxa"/>
            <w:gridSpan w:val="2"/>
            <w:tcBorders>
              <w:bottom w:val="single" w:sz="4" w:space="0" w:color="auto"/>
            </w:tcBorders>
          </w:tcPr>
          <w:p w14:paraId="7C1AF41B" w14:textId="77777777" w:rsidR="00AC7EF3" w:rsidRPr="00FB12BA" w:rsidRDefault="00AC7EF3" w:rsidP="00AA37D1">
            <w:pPr>
              <w:tabs>
                <w:tab w:val="num" w:pos="142"/>
                <w:tab w:val="num" w:pos="360"/>
              </w:tabs>
              <w:spacing w:before="0" w:after="120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B310E7" w:rsidRPr="00FB12BA" w14:paraId="4BC5DD86" w14:textId="77777777" w:rsidTr="00BA6783">
        <w:trPr>
          <w:trHeight w:val="1701"/>
        </w:trPr>
        <w:tc>
          <w:tcPr>
            <w:tcW w:w="10456" w:type="dxa"/>
            <w:gridSpan w:val="2"/>
            <w:tcBorders>
              <w:top w:val="single" w:sz="4" w:space="0" w:color="auto"/>
              <w:bottom w:val="nil"/>
            </w:tcBorders>
          </w:tcPr>
          <w:p w14:paraId="582F173A" w14:textId="77777777" w:rsidR="00B310E7" w:rsidRDefault="00B310E7" w:rsidP="00B310E7">
            <w:pPr>
              <w:tabs>
                <w:tab w:val="num" w:pos="142"/>
                <w:tab w:val="num" w:pos="360"/>
              </w:tabs>
              <w:spacing w:before="0" w:after="12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lastRenderedPageBreak/>
              <w:t xml:space="preserve">Clinical Diagnosis or Symptoms 2 </w:t>
            </w:r>
            <w:r w:rsidRPr="00FB12BA">
              <w:rPr>
                <w:rFonts w:asciiTheme="minorHAnsi" w:hAnsiTheme="minorHAnsi"/>
                <w:sz w:val="22"/>
                <w:szCs w:val="22"/>
              </w:rPr>
              <w:t xml:space="preserve">(based on relevant diagnostic criteria. </w:t>
            </w:r>
            <w:r w:rsidRPr="007F0BF0">
              <w:rPr>
                <w:rFonts w:asciiTheme="minorHAnsi" w:hAnsiTheme="minorHAnsi"/>
                <w:sz w:val="22"/>
                <w:szCs w:val="22"/>
                <w:u w:val="single"/>
              </w:rPr>
              <w:t>This will remain confidential</w:t>
            </w:r>
            <w:r w:rsidRPr="00FB12BA">
              <w:rPr>
                <w:rFonts w:asciiTheme="minorHAnsi" w:hAnsiTheme="minorHAnsi"/>
                <w:sz w:val="22"/>
                <w:szCs w:val="22"/>
              </w:rPr>
              <w:t>.)</w:t>
            </w:r>
            <w:r w:rsidRPr="00FB12BA">
              <w:rPr>
                <w:rFonts w:asciiTheme="minorHAnsi" w:hAnsiTheme="minorHAnsi"/>
                <w:b/>
                <w:sz w:val="22"/>
                <w:szCs w:val="22"/>
              </w:rPr>
              <w:t xml:space="preserve">  </w:t>
            </w:r>
          </w:p>
          <w:p w14:paraId="219B00F6" w14:textId="77777777" w:rsidR="00B310E7" w:rsidRPr="00FB12BA" w:rsidRDefault="00B310E7" w:rsidP="00B310E7">
            <w:pPr>
              <w:tabs>
                <w:tab w:val="num" w:pos="142"/>
                <w:tab w:val="num" w:pos="360"/>
              </w:tabs>
              <w:spacing w:before="0" w:after="120"/>
              <w:rPr>
                <w:rFonts w:asciiTheme="minorHAnsi" w:hAnsiTheme="minorHAnsi"/>
                <w:sz w:val="22"/>
                <w:szCs w:val="22"/>
              </w:rPr>
            </w:pPr>
            <w:r w:rsidRPr="00FB12BA">
              <w:rPr>
                <w:rFonts w:asciiTheme="minorHAnsi" w:hAnsiTheme="minorHAnsi"/>
                <w:b/>
                <w:sz w:val="22"/>
                <w:szCs w:val="22"/>
              </w:rPr>
              <w:t>……………………………………………………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…………………………………………</w:t>
            </w:r>
            <w:r w:rsidRPr="00FB12BA">
              <w:rPr>
                <w:rFonts w:asciiTheme="minorHAnsi" w:hAnsiTheme="minorHAnsi"/>
                <w:b/>
                <w:sz w:val="22"/>
                <w:szCs w:val="22"/>
              </w:rPr>
              <w:t xml:space="preserve">………. 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…………………………..</w:t>
            </w:r>
            <w:r w:rsidRPr="00FB12BA">
              <w:rPr>
                <w:rFonts w:asciiTheme="minorHAnsi" w:hAnsiTheme="minorHAnsi"/>
                <w:b/>
                <w:sz w:val="22"/>
                <w:szCs w:val="22"/>
              </w:rPr>
              <w:t xml:space="preserve">  </w:t>
            </w:r>
          </w:p>
          <w:p w14:paraId="52809EA1" w14:textId="77777777" w:rsidR="00B310E7" w:rsidRPr="00FB12BA" w:rsidRDefault="00AC7EF3" w:rsidP="00B310E7">
            <w:pPr>
              <w:tabs>
                <w:tab w:val="num" w:pos="142"/>
                <w:tab w:val="num" w:pos="360"/>
              </w:tabs>
              <w:spacing w:before="0" w:after="120"/>
              <w:rPr>
                <w:rFonts w:asciiTheme="minorHAnsi" w:hAnsi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195057935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310E7" w:rsidRPr="00FB12B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B310E7" w:rsidRPr="00FB12BA">
              <w:rPr>
                <w:rFonts w:asciiTheme="minorHAnsi" w:hAnsiTheme="minorHAnsi"/>
                <w:b/>
                <w:sz w:val="22"/>
                <w:szCs w:val="22"/>
              </w:rPr>
              <w:t>Ongoing, continuous</w:t>
            </w:r>
            <w:r w:rsidR="00B310E7" w:rsidRPr="00FB12BA">
              <w:rPr>
                <w:rFonts w:asciiTheme="minorHAnsi" w:hAnsiTheme="minorHAnsi"/>
                <w:sz w:val="22"/>
                <w:szCs w:val="22"/>
              </w:rPr>
              <w:t xml:space="preserve">    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29079758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310E7" w:rsidRPr="00FB12B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B310E7" w:rsidRPr="00FB12BA">
              <w:rPr>
                <w:rFonts w:asciiTheme="minorHAnsi" w:hAnsiTheme="minorHAnsi"/>
                <w:b/>
                <w:sz w:val="22"/>
                <w:szCs w:val="22"/>
              </w:rPr>
              <w:t>Ongoing, episodic</w:t>
            </w:r>
            <w:r w:rsidR="00B310E7" w:rsidRPr="00FB12BA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B310E7">
              <w:rPr>
                <w:rFonts w:asciiTheme="minorHAnsi" w:hAnsiTheme="minorHAnsi"/>
                <w:sz w:val="22"/>
                <w:szCs w:val="22"/>
              </w:rPr>
              <w:t xml:space="preserve">  </w:t>
            </w:r>
            <w:r w:rsidR="00B310E7" w:rsidRPr="00FB12BA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172605546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310E7" w:rsidRPr="00FB12B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B310E7" w:rsidRPr="00FB12BA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B310E7">
              <w:rPr>
                <w:rFonts w:asciiTheme="minorHAnsi" w:hAnsiTheme="minorHAnsi"/>
                <w:b/>
                <w:sz w:val="22"/>
                <w:szCs w:val="22"/>
              </w:rPr>
              <w:t>Temporary u</w:t>
            </w:r>
            <w:r w:rsidR="00B310E7" w:rsidRPr="00FB12BA">
              <w:rPr>
                <w:rFonts w:asciiTheme="minorHAnsi" w:hAnsiTheme="minorHAnsi"/>
                <w:b/>
                <w:sz w:val="22"/>
                <w:szCs w:val="22"/>
              </w:rPr>
              <w:t>ntil</w:t>
            </w:r>
            <w:r w:rsidR="00B310E7" w:rsidRPr="00FB12BA">
              <w:rPr>
                <w:rFonts w:asciiTheme="minorHAnsi" w:hAnsiTheme="minorHAnsi"/>
                <w:sz w:val="22"/>
                <w:szCs w:val="22"/>
              </w:rPr>
              <w:t xml:space="preserve"> …………………………</w:t>
            </w:r>
            <w:r w:rsidR="00B310E7">
              <w:rPr>
                <w:rFonts w:asciiTheme="minorHAnsi" w:hAnsiTheme="minorHAnsi"/>
                <w:sz w:val="22"/>
                <w:szCs w:val="22"/>
              </w:rPr>
              <w:t>…</w:t>
            </w:r>
          </w:p>
          <w:p w14:paraId="2B526859" w14:textId="77777777" w:rsidR="00B310E7" w:rsidRPr="007F0BF0" w:rsidRDefault="00AC7EF3" w:rsidP="00B310E7">
            <w:pPr>
              <w:tabs>
                <w:tab w:val="num" w:pos="142"/>
                <w:tab w:val="num" w:pos="360"/>
              </w:tabs>
              <w:spacing w:before="0" w:after="120"/>
              <w:rPr>
                <w:rFonts w:asciiTheme="minorHAnsi" w:hAnsi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/>
                  <w:b/>
                  <w:sz w:val="22"/>
                  <w:szCs w:val="22"/>
                </w:rPr>
                <w:id w:val="-186250157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310E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B310E7" w:rsidRPr="007F0BF0">
              <w:rPr>
                <w:rFonts w:asciiTheme="minorHAnsi" w:hAnsiTheme="minorHAnsi"/>
                <w:b/>
                <w:sz w:val="22"/>
                <w:szCs w:val="22"/>
              </w:rPr>
              <w:t xml:space="preserve">Mild              </w:t>
            </w:r>
            <w:sdt>
              <w:sdtPr>
                <w:rPr>
                  <w:rFonts w:asciiTheme="minorHAnsi" w:hAnsiTheme="minorHAnsi"/>
                  <w:b/>
                  <w:sz w:val="22"/>
                  <w:szCs w:val="22"/>
                </w:rPr>
                <w:id w:val="-131217207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67786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B310E7" w:rsidRPr="007F0BF0">
              <w:rPr>
                <w:rFonts w:asciiTheme="minorHAnsi" w:hAnsiTheme="minorHAnsi"/>
                <w:b/>
                <w:sz w:val="22"/>
                <w:szCs w:val="22"/>
              </w:rPr>
              <w:t xml:space="preserve">Moderate              </w:t>
            </w:r>
            <w:sdt>
              <w:sdtPr>
                <w:rPr>
                  <w:rFonts w:asciiTheme="minorHAnsi" w:hAnsiTheme="minorHAnsi"/>
                  <w:b/>
                  <w:sz w:val="22"/>
                  <w:szCs w:val="22"/>
                </w:rPr>
                <w:id w:val="41891348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310E7" w:rsidRPr="007F0BF0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B310E7" w:rsidRPr="007F0BF0">
              <w:rPr>
                <w:rFonts w:asciiTheme="minorHAnsi" w:hAnsiTheme="minorHAnsi"/>
                <w:b/>
                <w:sz w:val="22"/>
                <w:szCs w:val="22"/>
              </w:rPr>
              <w:t xml:space="preserve">Severe                </w:t>
            </w:r>
          </w:p>
          <w:p w14:paraId="1379DA5A" w14:textId="77777777" w:rsidR="00B310E7" w:rsidRDefault="00B310E7" w:rsidP="00B310E7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  <w:r w:rsidRPr="00FB12BA">
              <w:rPr>
                <w:rFonts w:asciiTheme="minorHAnsi" w:hAnsiTheme="minorHAnsi"/>
                <w:b/>
                <w:sz w:val="22"/>
                <w:szCs w:val="22"/>
              </w:rPr>
              <w:t>T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reatment, including frequency of follow-up </w:t>
            </w:r>
            <w:r w:rsidRPr="00FB12BA">
              <w:rPr>
                <w:rFonts w:asciiTheme="minorHAnsi" w:hAnsiTheme="minorHAnsi"/>
                <w:sz w:val="22"/>
                <w:szCs w:val="22"/>
              </w:rPr>
              <w:t>(where relevant to education and/or placements)</w:t>
            </w:r>
            <w:r>
              <w:rPr>
                <w:rFonts w:asciiTheme="minorHAnsi" w:hAnsiTheme="minorHAnsi"/>
                <w:sz w:val="22"/>
                <w:szCs w:val="22"/>
              </w:rPr>
              <w:t>:</w:t>
            </w:r>
          </w:p>
          <w:p w14:paraId="44BA7521" w14:textId="77777777" w:rsidR="00967786" w:rsidRDefault="00967786" w:rsidP="00B310E7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  <w:p w14:paraId="402C42F0" w14:textId="77777777" w:rsidR="00967786" w:rsidRDefault="00967786" w:rsidP="00B310E7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___________________________________________________________________________________________</w:t>
            </w:r>
          </w:p>
          <w:p w14:paraId="7D10C3C1" w14:textId="77777777" w:rsidR="00967786" w:rsidRDefault="00967786" w:rsidP="00B310E7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  <w:p w14:paraId="0732C9C3" w14:textId="77777777" w:rsidR="00967786" w:rsidRDefault="00967786" w:rsidP="00B310E7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___________________________________________________________________________________________</w:t>
            </w:r>
          </w:p>
          <w:p w14:paraId="4273010D" w14:textId="77777777" w:rsidR="00967786" w:rsidRDefault="00967786" w:rsidP="00967786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  <w:p w14:paraId="50FC26F0" w14:textId="77777777" w:rsidR="00967786" w:rsidRDefault="00967786" w:rsidP="00967786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___________________________________________________________________________________________</w:t>
            </w:r>
          </w:p>
          <w:p w14:paraId="746EAF82" w14:textId="77777777" w:rsidR="00967786" w:rsidRDefault="00967786" w:rsidP="00967786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  <w:p w14:paraId="555004C3" w14:textId="77777777" w:rsidR="00967786" w:rsidRDefault="00967786" w:rsidP="00967786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___________________________________________________________________________________________</w:t>
            </w:r>
          </w:p>
          <w:p w14:paraId="79D39476" w14:textId="77777777" w:rsidR="00967786" w:rsidRDefault="00967786" w:rsidP="00967786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  <w:p w14:paraId="44F37B16" w14:textId="77777777" w:rsidR="00B310E7" w:rsidRPr="00FB12BA" w:rsidRDefault="00B310E7" w:rsidP="00B310E7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026830" w:rsidRPr="00FB12BA" w14:paraId="4E1CE46E" w14:textId="77777777" w:rsidTr="00BA6783">
        <w:trPr>
          <w:trHeight w:val="849"/>
        </w:trPr>
        <w:tc>
          <w:tcPr>
            <w:tcW w:w="10456" w:type="dxa"/>
            <w:gridSpan w:val="2"/>
            <w:tcBorders>
              <w:top w:val="nil"/>
            </w:tcBorders>
          </w:tcPr>
          <w:p w14:paraId="00D0320E" w14:textId="77777777" w:rsidR="00026830" w:rsidRPr="00FB12BA" w:rsidRDefault="00026830" w:rsidP="00427943">
            <w:pPr>
              <w:tabs>
                <w:tab w:val="num" w:pos="142"/>
                <w:tab w:val="num" w:pos="360"/>
              </w:tabs>
              <w:spacing w:before="0" w:after="120"/>
              <w:rPr>
                <w:rFonts w:asciiTheme="minorHAnsi" w:hAnsiTheme="minorHAnsi"/>
                <w:b/>
                <w:sz w:val="22"/>
                <w:szCs w:val="22"/>
              </w:rPr>
            </w:pPr>
            <w:r w:rsidRPr="00FB12BA">
              <w:rPr>
                <w:rFonts w:asciiTheme="minorHAnsi" w:hAnsiTheme="minorHAnsi"/>
                <w:sz w:val="22"/>
                <w:szCs w:val="22"/>
              </w:rPr>
              <w:t xml:space="preserve">Please discuss with your </w:t>
            </w:r>
            <w:r>
              <w:rPr>
                <w:rFonts w:asciiTheme="minorHAnsi" w:hAnsiTheme="minorHAnsi"/>
                <w:sz w:val="22"/>
                <w:szCs w:val="22"/>
              </w:rPr>
              <w:t>patient/student</w:t>
            </w:r>
            <w:r w:rsidRPr="00FB12BA">
              <w:rPr>
                <w:rFonts w:asciiTheme="minorHAnsi" w:hAnsiTheme="minorHAnsi"/>
                <w:sz w:val="22"/>
                <w:szCs w:val="22"/>
              </w:rPr>
              <w:t xml:space="preserve"> the </w:t>
            </w:r>
            <w:r w:rsidRPr="00E145A1">
              <w:rPr>
                <w:rFonts w:asciiTheme="minorHAnsi" w:hAnsiTheme="minorHAnsi"/>
                <w:b/>
                <w:i/>
                <w:sz w:val="22"/>
                <w:szCs w:val="22"/>
              </w:rPr>
              <w:t>educational impact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of the condition(</w:t>
            </w:r>
            <w:r w:rsidRPr="00FB12BA">
              <w:rPr>
                <w:rFonts w:asciiTheme="minorHAnsi" w:hAnsiTheme="minorHAnsi"/>
                <w:sz w:val="22"/>
                <w:szCs w:val="22"/>
              </w:rPr>
              <w:t>s</w:t>
            </w:r>
            <w:r>
              <w:rPr>
                <w:rFonts w:asciiTheme="minorHAnsi" w:hAnsiTheme="minorHAnsi"/>
                <w:sz w:val="22"/>
                <w:szCs w:val="22"/>
              </w:rPr>
              <w:t>) and its associated symptom(s).</w:t>
            </w:r>
            <w:r w:rsidRPr="00FB12BA">
              <w:rPr>
                <w:rFonts w:asciiTheme="minorHAnsi" w:hAnsiTheme="minorHAnsi"/>
                <w:sz w:val="22"/>
                <w:szCs w:val="22"/>
              </w:rPr>
              <w:t xml:space="preserve">  </w:t>
            </w:r>
          </w:p>
        </w:tc>
      </w:tr>
      <w:tr w:rsidR="00EE6590" w:rsidRPr="00FB12BA" w14:paraId="2DDCF97F" w14:textId="77777777" w:rsidTr="00EE6590">
        <w:trPr>
          <w:trHeight w:val="849"/>
        </w:trPr>
        <w:tc>
          <w:tcPr>
            <w:tcW w:w="10456" w:type="dxa"/>
            <w:gridSpan w:val="2"/>
            <w:tcBorders>
              <w:top w:val="nil"/>
            </w:tcBorders>
            <w:shd w:val="clear" w:color="auto" w:fill="FBE4D5" w:themeFill="accent2" w:themeFillTint="33"/>
          </w:tcPr>
          <w:p w14:paraId="64DFD268" w14:textId="77777777" w:rsidR="00EE6590" w:rsidRDefault="00EE6590" w:rsidP="00EE6590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  <w:r w:rsidRPr="00BE7BA5">
              <w:rPr>
                <w:rFonts w:asciiTheme="minorHAnsi" w:hAnsiTheme="minorHAnsi"/>
                <w:b/>
                <w:sz w:val="22"/>
                <w:szCs w:val="22"/>
              </w:rPr>
              <w:t>Educational impact of condition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(</w:t>
            </w:r>
            <w:r w:rsidRPr="00BE7BA5">
              <w:rPr>
                <w:rFonts w:asciiTheme="minorHAnsi" w:hAnsiTheme="minorHAnsi"/>
                <w:b/>
                <w:sz w:val="22"/>
                <w:szCs w:val="22"/>
              </w:rPr>
              <w:t>s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)</w:t>
            </w:r>
            <w:r w:rsidRPr="00BE7BA5">
              <w:rPr>
                <w:rFonts w:asciiTheme="minorHAnsi" w:hAnsiTheme="minorHAnsi"/>
                <w:sz w:val="22"/>
                <w:szCs w:val="22"/>
              </w:rPr>
              <w:t xml:space="preserve"> (e.g. concentration, 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strength, movement, </w:t>
            </w:r>
            <w:r w:rsidRPr="00BE7BA5">
              <w:rPr>
                <w:rFonts w:asciiTheme="minorHAnsi" w:hAnsiTheme="minorHAnsi"/>
                <w:sz w:val="22"/>
                <w:szCs w:val="22"/>
              </w:rPr>
              <w:t>memory, fatigue, motivation, nausea, visual acuity, residual hearing):</w:t>
            </w:r>
          </w:p>
          <w:p w14:paraId="2CC57317" w14:textId="77777777" w:rsidR="00EE6590" w:rsidRPr="00FB12BA" w:rsidRDefault="00EE6590" w:rsidP="00427943">
            <w:pPr>
              <w:tabs>
                <w:tab w:val="num" w:pos="142"/>
                <w:tab w:val="num" w:pos="360"/>
              </w:tabs>
              <w:spacing w:before="0" w:after="12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026830" w:rsidRPr="007247FB" w14:paraId="397EC79C" w14:textId="77777777" w:rsidTr="0029183A">
        <w:trPr>
          <w:trHeight w:val="2182"/>
        </w:trPr>
        <w:tc>
          <w:tcPr>
            <w:tcW w:w="10456" w:type="dxa"/>
            <w:gridSpan w:val="2"/>
            <w:tcBorders>
              <w:bottom w:val="single" w:sz="4" w:space="0" w:color="auto"/>
            </w:tcBorders>
          </w:tcPr>
          <w:p w14:paraId="137A65DD" w14:textId="77777777" w:rsidR="00026830" w:rsidRDefault="00026830" w:rsidP="00427943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color w:val="FF0000"/>
                <w:sz w:val="22"/>
                <w:szCs w:val="22"/>
                <w:highlight w:val="yellow"/>
              </w:rPr>
            </w:pPr>
          </w:p>
          <w:p w14:paraId="59A2878E" w14:textId="77777777" w:rsidR="00026830" w:rsidRDefault="00026830" w:rsidP="00026830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___________________________________________________________________________________________</w:t>
            </w:r>
          </w:p>
          <w:p w14:paraId="4B373C3C" w14:textId="77777777" w:rsidR="00026830" w:rsidRDefault="00026830" w:rsidP="00026830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  <w:p w14:paraId="210EA7FC" w14:textId="77777777" w:rsidR="00026830" w:rsidRDefault="00026830" w:rsidP="00026830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___________________________________________________________________________________________</w:t>
            </w:r>
          </w:p>
          <w:p w14:paraId="1E46078C" w14:textId="77777777" w:rsidR="00EE6590" w:rsidRDefault="00EE6590" w:rsidP="00EE6590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  <w:p w14:paraId="4E5AEF45" w14:textId="277A6A20" w:rsidR="00EE6590" w:rsidRPr="00EE6590" w:rsidRDefault="00EE6590" w:rsidP="00EE6590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___________________________________________________________________________________________</w:t>
            </w:r>
          </w:p>
          <w:p w14:paraId="7CC2EE17" w14:textId="5D34D1A1" w:rsidR="00EE6590" w:rsidRDefault="00EE6590" w:rsidP="00026830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  <w:p w14:paraId="5AB35C83" w14:textId="6AA3C2F0" w:rsidR="00026830" w:rsidRDefault="00026830" w:rsidP="00026830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____________________</w:t>
            </w:r>
            <w:r w:rsidR="00EE6590">
              <w:rPr>
                <w:rFonts w:asciiTheme="minorHAnsi" w:hAnsiTheme="minorHAnsi"/>
                <w:sz w:val="22"/>
                <w:szCs w:val="22"/>
              </w:rPr>
              <w:t>__</w:t>
            </w:r>
            <w:r>
              <w:rPr>
                <w:rFonts w:asciiTheme="minorHAnsi" w:hAnsiTheme="minorHAnsi"/>
                <w:sz w:val="22"/>
                <w:szCs w:val="22"/>
              </w:rPr>
              <w:t>_____________________________________________________________________</w:t>
            </w:r>
          </w:p>
          <w:p w14:paraId="2DF0F18C" w14:textId="77777777" w:rsidR="00026830" w:rsidRDefault="00026830" w:rsidP="00026830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  <w:p w14:paraId="0F6F472D" w14:textId="77777777" w:rsidR="00026830" w:rsidRDefault="00026830" w:rsidP="00026830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___________________________________________________________________________________________</w:t>
            </w:r>
          </w:p>
          <w:p w14:paraId="3B0A4F7B" w14:textId="77777777" w:rsidR="00026830" w:rsidRDefault="00026830" w:rsidP="00026830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  <w:p w14:paraId="1597FC20" w14:textId="77777777" w:rsidR="00026830" w:rsidRDefault="00026830" w:rsidP="00026830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  <w:p w14:paraId="02B01452" w14:textId="77777777" w:rsidR="001F514E" w:rsidRDefault="001F514E" w:rsidP="001F514E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b/>
                <w:sz w:val="22"/>
                <w:szCs w:val="22"/>
              </w:rPr>
            </w:pPr>
            <w:r w:rsidRPr="00FB12BA">
              <w:rPr>
                <w:rFonts w:asciiTheme="minorHAnsi" w:hAnsiTheme="minorHAnsi"/>
                <w:sz w:val="22"/>
                <w:szCs w:val="22"/>
              </w:rPr>
              <w:t xml:space="preserve">Specifically, we are seeking your input in terms of the adjustments that can be provided at ACU. 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B12BA">
              <w:rPr>
                <w:rFonts w:asciiTheme="minorHAnsi" w:hAnsiTheme="minorHAnsi"/>
                <w:sz w:val="22"/>
                <w:szCs w:val="22"/>
              </w:rPr>
              <w:t>While these adjustments will be able to be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accessed by the student, as</w:t>
            </w:r>
            <w:r w:rsidRPr="00FB12BA">
              <w:rPr>
                <w:rFonts w:asciiTheme="minorHAnsi" w:hAnsiTheme="minorHAnsi"/>
                <w:sz w:val="22"/>
                <w:szCs w:val="22"/>
              </w:rPr>
              <w:t xml:space="preserve"> they require them, should there be any change in the conditio</w:t>
            </w:r>
            <w:r>
              <w:rPr>
                <w:rFonts w:asciiTheme="minorHAnsi" w:hAnsiTheme="minorHAnsi"/>
                <w:sz w:val="22"/>
                <w:szCs w:val="22"/>
              </w:rPr>
              <w:t>n and associate symptoms, this c</w:t>
            </w:r>
            <w:r w:rsidRPr="00FB12BA">
              <w:rPr>
                <w:rFonts w:asciiTheme="minorHAnsi" w:hAnsiTheme="minorHAnsi"/>
                <w:sz w:val="22"/>
                <w:szCs w:val="22"/>
              </w:rPr>
              <w:t>ould necessitate the adjustments to be amended accordingly.</w:t>
            </w:r>
            <w:r w:rsidRPr="00FB12BA">
              <w:rPr>
                <w:rFonts w:asciiTheme="minorHAnsi" w:hAnsiTheme="minorHAnsi"/>
                <w:b/>
                <w:sz w:val="22"/>
                <w:szCs w:val="22"/>
              </w:rPr>
              <w:t xml:space="preserve">  </w:t>
            </w:r>
          </w:p>
          <w:p w14:paraId="38084636" w14:textId="77777777" w:rsidR="001F514E" w:rsidRDefault="001F514E" w:rsidP="001F514E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307A56D8" w14:textId="77777777" w:rsidR="001F514E" w:rsidRDefault="001F514E" w:rsidP="001F514E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 w:rsidRPr="00FB12BA">
              <w:rPr>
                <w:rFonts w:asciiTheme="minorHAnsi" w:hAnsiTheme="minorHAnsi"/>
                <w:b/>
                <w:i/>
                <w:sz w:val="22"/>
                <w:szCs w:val="22"/>
                <w:u w:val="single"/>
              </w:rPr>
              <w:t>Please note:</w:t>
            </w:r>
            <w:r w:rsidRPr="00FB12BA"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  This is NOT a fitness to practice statement.</w:t>
            </w:r>
          </w:p>
          <w:p w14:paraId="6062630D" w14:textId="77777777" w:rsidR="00026830" w:rsidRPr="007247FB" w:rsidRDefault="00026830" w:rsidP="00427943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color w:val="FF0000"/>
                <w:sz w:val="22"/>
                <w:szCs w:val="22"/>
                <w:highlight w:val="yellow"/>
              </w:rPr>
            </w:pPr>
          </w:p>
        </w:tc>
      </w:tr>
      <w:tr w:rsidR="00B310E7" w:rsidRPr="00FB12BA" w14:paraId="0C07BF09" w14:textId="77777777" w:rsidTr="00AC7EF3">
        <w:trPr>
          <w:trHeight w:val="454"/>
        </w:trPr>
        <w:tc>
          <w:tcPr>
            <w:tcW w:w="10456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FBC7600" w14:textId="77777777" w:rsidR="00B310E7" w:rsidRPr="00FB12BA" w:rsidRDefault="00B310E7" w:rsidP="00B310E7">
            <w:pPr>
              <w:tabs>
                <w:tab w:val="num" w:pos="142"/>
                <w:tab w:val="num" w:pos="360"/>
              </w:tabs>
              <w:spacing w:before="0" w:after="12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Please specify the </w:t>
            </w:r>
            <w:r w:rsidRPr="00035359">
              <w:rPr>
                <w:rFonts w:asciiTheme="minorHAnsi" w:hAnsiTheme="minorHAnsi"/>
                <w:b/>
                <w:i/>
                <w:sz w:val="22"/>
                <w:szCs w:val="22"/>
              </w:rPr>
              <w:t>Reasonable Adjustment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based on the conditions(s)/symptom(s) needed for learning on-campus. </w:t>
            </w:r>
          </w:p>
        </w:tc>
      </w:tr>
      <w:tr w:rsidR="0029183A" w:rsidRPr="00FB12BA" w14:paraId="316E5530" w14:textId="77777777" w:rsidTr="00AC7EF3">
        <w:trPr>
          <w:trHeight w:val="340"/>
        </w:trPr>
        <w:tc>
          <w:tcPr>
            <w:tcW w:w="10456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3381D18" w14:textId="77777777" w:rsidR="00EE6590" w:rsidRDefault="00EE6590" w:rsidP="00B310E7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0DEC39C5" w14:textId="77777777" w:rsidR="00EE6590" w:rsidRDefault="00EE6590" w:rsidP="00EE6590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Assessment tasks adjustment(s):</w:t>
            </w:r>
          </w:p>
          <w:p w14:paraId="3A70EAF9" w14:textId="77777777" w:rsidR="00EE6590" w:rsidRDefault="00EE6590" w:rsidP="00EE6590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Extensions: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 This can be determined by the student on a </w:t>
            </w:r>
            <w:proofErr w:type="gramStart"/>
            <w:r>
              <w:rPr>
                <w:rFonts w:asciiTheme="minorHAnsi" w:hAnsiTheme="minorHAnsi"/>
                <w:sz w:val="22"/>
                <w:szCs w:val="22"/>
              </w:rPr>
              <w:t>needs</w:t>
            </w:r>
            <w:proofErr w:type="gramEnd"/>
            <w:r>
              <w:rPr>
                <w:rFonts w:asciiTheme="minorHAnsi" w:hAnsiTheme="minorHAnsi"/>
                <w:sz w:val="22"/>
                <w:szCs w:val="22"/>
              </w:rPr>
              <w:t xml:space="preserve"> basis.      </w:t>
            </w:r>
          </w:p>
          <w:p w14:paraId="18F312F9" w14:textId="77777777" w:rsidR="00EE6590" w:rsidRDefault="00EE6590" w:rsidP="00EE6590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Supported extension of 1 to 2 weeks </w:t>
            </w:r>
            <w:sdt>
              <w:sdtPr>
                <w:rPr>
                  <w:rFonts w:asciiTheme="minorHAnsi" w:hAnsiTheme="minorHAnsi"/>
                  <w:b/>
                  <w:sz w:val="22"/>
                  <w:szCs w:val="22"/>
                </w:rPr>
                <w:id w:val="13181472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  <w:p w14:paraId="6C73412C" w14:textId="77777777" w:rsidR="00EE6590" w:rsidRDefault="00EE6590" w:rsidP="00EE6590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402B9CFE" w14:textId="4AC115EF" w:rsidR="00EE6590" w:rsidRDefault="00EE6590" w:rsidP="00EE6590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Other adjustment: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 </w:t>
            </w:r>
            <w:r>
              <w:rPr>
                <w:rFonts w:asciiTheme="minorHAnsi" w:hAnsiTheme="minorHAnsi"/>
                <w:b/>
                <w:i/>
                <w:sz w:val="22"/>
                <w:szCs w:val="22"/>
              </w:rPr>
              <w:t>please specify what is needed.</w:t>
            </w:r>
          </w:p>
          <w:p w14:paraId="5BA770FC" w14:textId="77777777" w:rsidR="00EE6590" w:rsidRDefault="00EE6590" w:rsidP="00EE6590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b/>
                <w:i/>
                <w:sz w:val="22"/>
                <w:szCs w:val="22"/>
              </w:rPr>
            </w:pPr>
          </w:p>
          <w:p w14:paraId="2038785D" w14:textId="4310B058" w:rsidR="00EE6590" w:rsidRPr="00FB12BA" w:rsidRDefault="00EE6590" w:rsidP="00B310E7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29183A" w:rsidRPr="00FB12BA" w14:paraId="26F4DD8E" w14:textId="77777777" w:rsidTr="00AC7EF3">
        <w:trPr>
          <w:trHeight w:val="340"/>
        </w:trPr>
        <w:tc>
          <w:tcPr>
            <w:tcW w:w="10456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0C6DE43" w14:textId="7F9C48FE" w:rsidR="0029183A" w:rsidRPr="00B310E7" w:rsidRDefault="0029183A" w:rsidP="00B310E7">
            <w:pPr>
              <w:tabs>
                <w:tab w:val="num" w:pos="142"/>
                <w:tab w:val="num" w:pos="360"/>
              </w:tabs>
              <w:spacing w:before="0" w:after="120"/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 w:rsidRPr="00B310E7">
              <w:rPr>
                <w:rFonts w:asciiTheme="minorHAnsi" w:hAnsiTheme="minorHAnsi"/>
                <w:sz w:val="22"/>
                <w:szCs w:val="22"/>
              </w:rPr>
              <w:t xml:space="preserve">Print/digital formatting </w:t>
            </w:r>
            <w:r>
              <w:rPr>
                <w:rFonts w:asciiTheme="minorHAnsi" w:hAnsiTheme="minorHAnsi"/>
                <w:sz w:val="22"/>
                <w:szCs w:val="22"/>
              </w:rPr>
              <w:t>–</w:t>
            </w:r>
            <w:r w:rsidRPr="00B310E7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/>
                <w:b/>
                <w:i/>
                <w:sz w:val="22"/>
                <w:szCs w:val="22"/>
              </w:rPr>
              <w:t>please specify the required format.</w:t>
            </w:r>
          </w:p>
          <w:p w14:paraId="5CFE2224" w14:textId="77777777" w:rsidR="0029183A" w:rsidRPr="00FB12BA" w:rsidRDefault="0029183A" w:rsidP="00B310E7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  <w:p w14:paraId="1C709AF1" w14:textId="77777777" w:rsidR="0029183A" w:rsidRPr="00FB12BA" w:rsidRDefault="0029183A" w:rsidP="00B310E7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29183A" w:rsidRPr="00FB12BA" w14:paraId="20582B71" w14:textId="77777777" w:rsidTr="00AC7EF3">
        <w:trPr>
          <w:trHeight w:val="340"/>
        </w:trPr>
        <w:tc>
          <w:tcPr>
            <w:tcW w:w="10456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AE44770" w14:textId="77777777" w:rsidR="0029183A" w:rsidRDefault="0029183A" w:rsidP="00B310E7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 w:rsidRPr="00FB12BA">
              <w:rPr>
                <w:rFonts w:asciiTheme="minorHAnsi" w:hAnsiTheme="minorHAnsi"/>
                <w:sz w:val="22"/>
                <w:szCs w:val="22"/>
              </w:rPr>
              <w:lastRenderedPageBreak/>
              <w:t xml:space="preserve">Assistive technology/equipment – </w:t>
            </w:r>
            <w:r w:rsidRPr="00AB634D">
              <w:rPr>
                <w:rFonts w:asciiTheme="minorHAnsi" w:hAnsiTheme="minorHAnsi"/>
                <w:b/>
                <w:i/>
                <w:sz w:val="22"/>
                <w:szCs w:val="22"/>
              </w:rPr>
              <w:t>please specify what is needed.</w:t>
            </w:r>
          </w:p>
          <w:p w14:paraId="429545AA" w14:textId="77777777" w:rsidR="0029183A" w:rsidRDefault="0029183A" w:rsidP="00B310E7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b/>
                <w:i/>
                <w:sz w:val="22"/>
                <w:szCs w:val="22"/>
              </w:rPr>
            </w:pPr>
          </w:p>
          <w:p w14:paraId="739E6A83" w14:textId="77777777" w:rsidR="0029183A" w:rsidRPr="00AB634D" w:rsidRDefault="0029183A" w:rsidP="00B310E7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b/>
                <w:i/>
                <w:sz w:val="22"/>
                <w:szCs w:val="22"/>
              </w:rPr>
            </w:pPr>
          </w:p>
          <w:p w14:paraId="1F69290A" w14:textId="77777777" w:rsidR="0029183A" w:rsidRPr="00FB12BA" w:rsidRDefault="0029183A" w:rsidP="00B310E7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29183A" w:rsidRPr="00FB12BA" w14:paraId="598F2EB4" w14:textId="77777777" w:rsidTr="00AC7EF3">
        <w:trPr>
          <w:trHeight w:val="340"/>
        </w:trPr>
        <w:tc>
          <w:tcPr>
            <w:tcW w:w="10456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1875A7A" w14:textId="77777777" w:rsidR="0029183A" w:rsidRPr="00FB12BA" w:rsidRDefault="0029183A" w:rsidP="00B310E7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  <w:r w:rsidRPr="00FB12BA">
              <w:rPr>
                <w:rFonts w:asciiTheme="minorHAnsi" w:hAnsiTheme="minorHAnsi"/>
                <w:sz w:val="22"/>
                <w:szCs w:val="22"/>
              </w:rPr>
              <w:t>Scheduling &amp; Attendance</w:t>
            </w:r>
            <w:r>
              <w:rPr>
                <w:rFonts w:asciiTheme="minorHAnsi" w:hAnsiTheme="minorHAnsi"/>
                <w:sz w:val="22"/>
                <w:szCs w:val="22"/>
              </w:rPr>
              <w:t>:</w:t>
            </w:r>
            <w:r w:rsidRPr="00FB12BA">
              <w:rPr>
                <w:rFonts w:asciiTheme="minorHAnsi" w:hAnsiTheme="minorHAnsi"/>
                <w:sz w:val="22"/>
                <w:szCs w:val="22"/>
              </w:rPr>
              <w:t xml:space="preserve">  </w:t>
            </w:r>
            <w:r w:rsidRPr="00AB634D">
              <w:rPr>
                <w:rFonts w:asciiTheme="minorHAnsi" w:hAnsiTheme="minorHAnsi"/>
                <w:b/>
                <w:i/>
                <w:sz w:val="22"/>
                <w:szCs w:val="22"/>
              </w:rPr>
              <w:t>please specify what is needed.</w:t>
            </w:r>
          </w:p>
          <w:p w14:paraId="70A6DEA6" w14:textId="77777777" w:rsidR="0029183A" w:rsidRDefault="0029183A" w:rsidP="00B310E7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  <w:p w14:paraId="6ED14BC0" w14:textId="77777777" w:rsidR="0029183A" w:rsidRDefault="0029183A" w:rsidP="00B310E7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  <w:p w14:paraId="4CB86889" w14:textId="54557E0B" w:rsidR="00AC7EF3" w:rsidRPr="00FB12BA" w:rsidRDefault="00AC7EF3" w:rsidP="00B310E7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  <w:bookmarkStart w:id="0" w:name="_GoBack"/>
            <w:bookmarkEnd w:id="0"/>
          </w:p>
        </w:tc>
      </w:tr>
      <w:tr w:rsidR="0029183A" w:rsidRPr="00FB12BA" w14:paraId="3C2C4026" w14:textId="77777777" w:rsidTr="00AC7EF3">
        <w:trPr>
          <w:trHeight w:val="340"/>
        </w:trPr>
        <w:tc>
          <w:tcPr>
            <w:tcW w:w="10456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4FF8E8C" w14:textId="77777777" w:rsidR="0029183A" w:rsidRPr="00FB12BA" w:rsidRDefault="0029183A" w:rsidP="00B310E7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Physical adjustments: </w:t>
            </w:r>
            <w:r>
              <w:rPr>
                <w:rFonts w:asciiTheme="minorHAnsi" w:hAnsiTheme="minorHAnsi"/>
                <w:b/>
                <w:i/>
                <w:sz w:val="22"/>
                <w:szCs w:val="22"/>
              </w:rPr>
              <w:t>please specify what is need</w:t>
            </w:r>
            <w:r w:rsidRPr="00AB634D">
              <w:rPr>
                <w:rFonts w:asciiTheme="minorHAnsi" w:hAnsiTheme="minorHAnsi"/>
                <w:b/>
                <w:i/>
                <w:sz w:val="22"/>
                <w:szCs w:val="22"/>
              </w:rPr>
              <w:t>ed.</w:t>
            </w:r>
          </w:p>
          <w:p w14:paraId="3B0C84ED" w14:textId="5FA2EF66" w:rsidR="0029183A" w:rsidRDefault="0029183A" w:rsidP="00B310E7">
            <w:pPr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  <w:p w14:paraId="08C6F945" w14:textId="77777777" w:rsidR="00AC7EF3" w:rsidRDefault="00AC7EF3" w:rsidP="00B310E7">
            <w:pPr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  <w:p w14:paraId="6A54396F" w14:textId="77777777" w:rsidR="0029183A" w:rsidRPr="00FB12BA" w:rsidRDefault="0029183A" w:rsidP="00B310E7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29183A" w:rsidRPr="00FB12BA" w14:paraId="457EA767" w14:textId="77777777" w:rsidTr="00AC7EF3">
        <w:trPr>
          <w:trHeight w:val="340"/>
        </w:trPr>
        <w:tc>
          <w:tcPr>
            <w:tcW w:w="10456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8A5D011" w14:textId="77777777" w:rsidR="0029183A" w:rsidRPr="00FB12BA" w:rsidRDefault="0029183A" w:rsidP="00B310E7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Exam adjustments: </w:t>
            </w:r>
            <w:r>
              <w:rPr>
                <w:rFonts w:asciiTheme="minorHAnsi" w:hAnsiTheme="minorHAnsi"/>
                <w:b/>
                <w:i/>
                <w:sz w:val="22"/>
                <w:szCs w:val="22"/>
              </w:rPr>
              <w:t>please specify what is need</w:t>
            </w:r>
            <w:r w:rsidRPr="00AB634D">
              <w:rPr>
                <w:rFonts w:asciiTheme="minorHAnsi" w:hAnsiTheme="minorHAnsi"/>
                <w:b/>
                <w:i/>
                <w:sz w:val="22"/>
                <w:szCs w:val="22"/>
              </w:rPr>
              <w:t>ed.</w:t>
            </w:r>
          </w:p>
          <w:p w14:paraId="5C2BE2FB" w14:textId="04BD869D" w:rsidR="0029183A" w:rsidRDefault="0029183A" w:rsidP="00B310E7">
            <w:pPr>
              <w:pStyle w:val="ListParagraph"/>
              <w:numPr>
                <w:ilvl w:val="0"/>
                <w:numId w:val="2"/>
              </w:numPr>
              <w:spacing w:before="0"/>
              <w:ind w:left="744" w:hanging="284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Extra working time </w:t>
            </w:r>
            <w:sdt>
              <w:sdtPr>
                <w:rPr>
                  <w:rFonts w:asciiTheme="minorHAnsi" w:hAnsiTheme="minorHAnsi"/>
                  <w:b/>
                  <w:sz w:val="22"/>
                  <w:szCs w:val="22"/>
                </w:rPr>
                <w:id w:val="62220643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EE6590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  <w:p w14:paraId="1AAFA9FA" w14:textId="66F8CD01" w:rsidR="0029183A" w:rsidRDefault="0029183A" w:rsidP="00B310E7">
            <w:pPr>
              <w:pStyle w:val="ListParagraph"/>
              <w:numPr>
                <w:ilvl w:val="0"/>
                <w:numId w:val="2"/>
              </w:numPr>
              <w:spacing w:before="0"/>
              <w:ind w:left="744" w:hanging="284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Rest/movement breaks </w:t>
            </w:r>
            <w:sdt>
              <w:sdtPr>
                <w:rPr>
                  <w:rFonts w:asciiTheme="minorHAnsi" w:hAnsiTheme="minorHAnsi"/>
                  <w:b/>
                  <w:sz w:val="22"/>
                  <w:szCs w:val="22"/>
                </w:rPr>
                <w:id w:val="-33954724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EE6590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  <w:p w14:paraId="601899C9" w14:textId="77777777" w:rsidR="0029183A" w:rsidRDefault="0029183A" w:rsidP="00B310E7">
            <w:pPr>
              <w:pStyle w:val="ListParagraph"/>
              <w:numPr>
                <w:ilvl w:val="0"/>
                <w:numId w:val="2"/>
              </w:numPr>
              <w:spacing w:before="0"/>
              <w:ind w:left="744" w:hanging="284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Exams venue should be of no more than 10 students in capacity </w:t>
            </w:r>
            <w:sdt>
              <w:sdtPr>
                <w:rPr>
                  <w:rFonts w:asciiTheme="minorHAnsi" w:hAnsiTheme="minorHAnsi"/>
                  <w:b/>
                  <w:sz w:val="22"/>
                  <w:szCs w:val="22"/>
                </w:rPr>
                <w:id w:val="-110056533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  <w:p w14:paraId="2AD0962D" w14:textId="77777777" w:rsidR="0029183A" w:rsidRDefault="0029183A" w:rsidP="00B310E7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Other: </w:t>
            </w:r>
          </w:p>
          <w:p w14:paraId="1F1E143E" w14:textId="77777777" w:rsidR="0029183A" w:rsidRDefault="0029183A" w:rsidP="00B310E7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  <w:p w14:paraId="5FFB4478" w14:textId="77777777" w:rsidR="0029183A" w:rsidRPr="00FB12BA" w:rsidRDefault="0029183A" w:rsidP="00B310E7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EE6590" w:rsidRPr="00FB12BA" w14:paraId="6E9EAEEA" w14:textId="77777777" w:rsidTr="00EE6590">
        <w:trPr>
          <w:trHeight w:val="680"/>
        </w:trPr>
        <w:tc>
          <w:tcPr>
            <w:tcW w:w="104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3562630" w14:textId="77777777" w:rsidR="00EE6590" w:rsidRDefault="00EE6590" w:rsidP="00B310E7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  <w:r w:rsidRPr="00FB12BA">
              <w:rPr>
                <w:rFonts w:asciiTheme="minorHAnsi" w:hAnsiTheme="minorHAnsi"/>
                <w:sz w:val="22"/>
                <w:szCs w:val="22"/>
              </w:rPr>
              <w:t>Other</w:t>
            </w:r>
            <w:r w:rsidR="00AC7EF3">
              <w:rPr>
                <w:rFonts w:asciiTheme="minorHAnsi" w:hAnsiTheme="minorHAnsi"/>
                <w:sz w:val="22"/>
                <w:szCs w:val="22"/>
              </w:rPr>
              <w:t>:</w:t>
            </w:r>
          </w:p>
          <w:p w14:paraId="7214581A" w14:textId="77777777" w:rsidR="00AC7EF3" w:rsidRDefault="00AC7EF3" w:rsidP="00B310E7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  <w:p w14:paraId="26E90544" w14:textId="4B03F680" w:rsidR="00AC7EF3" w:rsidRPr="00FB12BA" w:rsidRDefault="00AC7EF3" w:rsidP="00B310E7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EE6590" w:rsidRPr="00FB12BA" w14:paraId="0CDFBE4D" w14:textId="77777777" w:rsidTr="00EE6590">
        <w:trPr>
          <w:trHeight w:val="680"/>
        </w:trPr>
        <w:tc>
          <w:tcPr>
            <w:tcW w:w="104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D0D8AF5" w14:textId="77777777" w:rsidR="00EE6590" w:rsidRDefault="00EE6590" w:rsidP="00B310E7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  <w:r w:rsidRPr="00FB12BA">
              <w:rPr>
                <w:rFonts w:asciiTheme="minorHAnsi" w:hAnsiTheme="minorHAnsi"/>
                <w:sz w:val="22"/>
                <w:szCs w:val="22"/>
              </w:rPr>
              <w:t>Other</w:t>
            </w:r>
            <w:r w:rsidR="00AC7EF3">
              <w:rPr>
                <w:rFonts w:asciiTheme="minorHAnsi" w:hAnsiTheme="minorHAnsi"/>
                <w:sz w:val="22"/>
                <w:szCs w:val="22"/>
              </w:rPr>
              <w:t>:</w:t>
            </w:r>
          </w:p>
          <w:p w14:paraId="2B29049E" w14:textId="77777777" w:rsidR="00AC7EF3" w:rsidRDefault="00AC7EF3" w:rsidP="00B310E7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  <w:p w14:paraId="58A93F57" w14:textId="7B98ACC5" w:rsidR="00AC7EF3" w:rsidRPr="00FB12BA" w:rsidRDefault="00AC7EF3" w:rsidP="00B310E7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14:paraId="16EF9B58" w14:textId="77777777" w:rsidR="00BA6783" w:rsidRDefault="00BA6783" w:rsidP="00FB12BA">
      <w:pPr>
        <w:spacing w:before="120"/>
        <w:rPr>
          <w:sz w:val="22"/>
          <w:szCs w:val="22"/>
        </w:rPr>
      </w:pPr>
    </w:p>
    <w:p w14:paraId="01273299" w14:textId="77777777" w:rsidR="00BA6783" w:rsidRPr="00FB12BA" w:rsidRDefault="00BA6783" w:rsidP="00FB12BA">
      <w:pPr>
        <w:spacing w:before="120"/>
        <w:rPr>
          <w:sz w:val="22"/>
          <w:szCs w:val="22"/>
        </w:rPr>
      </w:pPr>
    </w:p>
    <w:tbl>
      <w:tblPr>
        <w:tblStyle w:val="TableGrid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FB12BA" w:rsidRPr="00FB12BA" w14:paraId="67742629" w14:textId="77777777" w:rsidTr="00AC7EF3">
        <w:trPr>
          <w:trHeight w:val="397"/>
        </w:trPr>
        <w:tc>
          <w:tcPr>
            <w:tcW w:w="1045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57CCD0D3" w14:textId="77777777" w:rsidR="00FB12BA" w:rsidRPr="00FB12BA" w:rsidRDefault="00FB12BA" w:rsidP="00FB12BA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b/>
                <w:sz w:val="22"/>
                <w:szCs w:val="22"/>
              </w:rPr>
            </w:pPr>
            <w:r w:rsidRPr="00FB12BA">
              <w:rPr>
                <w:rFonts w:asciiTheme="minorHAnsi" w:hAnsiTheme="minorHAnsi"/>
                <w:b/>
                <w:sz w:val="22"/>
                <w:szCs w:val="22"/>
              </w:rPr>
              <w:t xml:space="preserve">Please specify </w:t>
            </w:r>
            <w:r w:rsidR="00AB634D">
              <w:rPr>
                <w:rFonts w:asciiTheme="minorHAnsi" w:hAnsiTheme="minorHAnsi"/>
                <w:b/>
                <w:sz w:val="22"/>
                <w:szCs w:val="22"/>
              </w:rPr>
              <w:t xml:space="preserve">additional </w:t>
            </w:r>
            <w:r w:rsidR="009C3301">
              <w:rPr>
                <w:rFonts w:asciiTheme="minorHAnsi" w:hAnsiTheme="minorHAnsi"/>
                <w:b/>
                <w:sz w:val="22"/>
                <w:szCs w:val="22"/>
              </w:rPr>
              <w:t>recommendations</w:t>
            </w:r>
            <w:r w:rsidRPr="00FB12BA">
              <w:rPr>
                <w:rFonts w:asciiTheme="minorHAnsi" w:hAnsiTheme="minorHAnsi"/>
                <w:b/>
                <w:sz w:val="22"/>
                <w:szCs w:val="22"/>
              </w:rPr>
              <w:t xml:space="preserve"> for Reasonable Adjustments for placement and other off-campus activities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.  </w:t>
            </w:r>
            <w:r w:rsidRPr="00FB12BA">
              <w:rPr>
                <w:rFonts w:asciiTheme="minorHAnsi" w:hAnsiTheme="minorHAnsi"/>
                <w:b/>
                <w:sz w:val="22"/>
                <w:szCs w:val="22"/>
              </w:rPr>
              <w:t>Note these may not be able to be provided</w:t>
            </w:r>
            <w:r w:rsidR="0006096D">
              <w:rPr>
                <w:rFonts w:asciiTheme="minorHAnsi" w:hAnsiTheme="minorHAnsi"/>
                <w:b/>
                <w:sz w:val="22"/>
                <w:szCs w:val="22"/>
              </w:rPr>
              <w:t xml:space="preserve"> due to professional registration and placement location requirements</w:t>
            </w:r>
            <w:r w:rsidRPr="00FB12BA">
              <w:rPr>
                <w:rFonts w:asciiTheme="minorHAnsi" w:hAnsiTheme="minorHAnsi"/>
                <w:b/>
                <w:sz w:val="22"/>
                <w:szCs w:val="22"/>
              </w:rPr>
              <w:t>.</w:t>
            </w:r>
          </w:p>
        </w:tc>
      </w:tr>
      <w:tr w:rsidR="0029183A" w:rsidRPr="00FB12BA" w14:paraId="1CD9D6B9" w14:textId="77777777" w:rsidTr="00AC7EF3">
        <w:trPr>
          <w:trHeight w:val="680"/>
        </w:trPr>
        <w:tc>
          <w:tcPr>
            <w:tcW w:w="10456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DE8F3B2" w14:textId="77777777" w:rsidR="0029183A" w:rsidRPr="00FB12BA" w:rsidRDefault="0029183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29183A" w:rsidRPr="00FB12BA" w14:paraId="1DA8C474" w14:textId="77777777" w:rsidTr="00AC7EF3">
        <w:trPr>
          <w:trHeight w:val="680"/>
        </w:trPr>
        <w:tc>
          <w:tcPr>
            <w:tcW w:w="10456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C0F2FC7" w14:textId="77777777" w:rsidR="0029183A" w:rsidRPr="00FB12BA" w:rsidRDefault="0029183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29183A" w:rsidRPr="00FB12BA" w14:paraId="0E59D68D" w14:textId="77777777" w:rsidTr="00AC7EF3">
        <w:trPr>
          <w:trHeight w:val="680"/>
        </w:trPr>
        <w:tc>
          <w:tcPr>
            <w:tcW w:w="10456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E8563FD" w14:textId="77777777" w:rsidR="0029183A" w:rsidRPr="00FB12BA" w:rsidRDefault="0029183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29183A" w:rsidRPr="00FB12BA" w14:paraId="3E7922CD" w14:textId="77777777" w:rsidTr="00AC7EF3">
        <w:trPr>
          <w:trHeight w:val="680"/>
        </w:trPr>
        <w:tc>
          <w:tcPr>
            <w:tcW w:w="10456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7889998" w14:textId="77777777" w:rsidR="0029183A" w:rsidRPr="00FB12BA" w:rsidRDefault="0029183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29183A" w:rsidRPr="00FB12BA" w14:paraId="4B69C3C0" w14:textId="77777777" w:rsidTr="00AC7EF3">
        <w:trPr>
          <w:trHeight w:val="680"/>
        </w:trPr>
        <w:tc>
          <w:tcPr>
            <w:tcW w:w="10456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838F05C" w14:textId="77777777" w:rsidR="0029183A" w:rsidRPr="00FB12BA" w:rsidRDefault="0029183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FB12BA" w:rsidRPr="00FB12BA" w14:paraId="15CED9F0" w14:textId="77777777" w:rsidTr="0029183A">
        <w:trPr>
          <w:trHeight w:val="397"/>
        </w:trPr>
        <w:tc>
          <w:tcPr>
            <w:tcW w:w="10456" w:type="dxa"/>
            <w:tcBorders>
              <w:top w:val="single" w:sz="4" w:space="0" w:color="auto"/>
            </w:tcBorders>
          </w:tcPr>
          <w:p w14:paraId="33877DC9" w14:textId="77777777" w:rsidR="004E3585" w:rsidRDefault="004E3585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Due to a history of contact, are there any </w:t>
            </w:r>
            <w:r w:rsidR="00FB12BA" w:rsidRPr="00FB12BA">
              <w:rPr>
                <w:rFonts w:asciiTheme="minorHAnsi" w:hAnsiTheme="minorHAnsi"/>
                <w:sz w:val="22"/>
                <w:szCs w:val="22"/>
              </w:rPr>
              <w:t>potential placement or community servic</w:t>
            </w:r>
            <w:r>
              <w:rPr>
                <w:rFonts w:asciiTheme="minorHAnsi" w:hAnsiTheme="minorHAnsi"/>
                <w:sz w:val="22"/>
                <w:szCs w:val="22"/>
              </w:rPr>
              <w:t>e sites that should not be considered for the student?</w:t>
            </w:r>
          </w:p>
          <w:p w14:paraId="71F6E3CF" w14:textId="77777777" w:rsidR="004E3585" w:rsidRDefault="004E3585" w:rsidP="004E3585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  <w:p w14:paraId="6FF1441C" w14:textId="72779E0A" w:rsidR="00AC7EF3" w:rsidRPr="00FB12BA" w:rsidRDefault="00AC7EF3" w:rsidP="004E3585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FB12BA" w:rsidRPr="00FB12BA" w14:paraId="75568444" w14:textId="77777777" w:rsidTr="00AA4FA5">
        <w:trPr>
          <w:trHeight w:val="397"/>
        </w:trPr>
        <w:tc>
          <w:tcPr>
            <w:tcW w:w="10456" w:type="dxa"/>
          </w:tcPr>
          <w:p w14:paraId="58562618" w14:textId="22350DE6" w:rsidR="00FB12B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  <w:p w14:paraId="686306DF" w14:textId="77777777" w:rsidR="00AC7EF3" w:rsidRDefault="00AC7EF3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  <w:p w14:paraId="3B8B9817" w14:textId="68747FC2" w:rsidR="00AC7EF3" w:rsidRPr="00FB12BA" w:rsidRDefault="00AC7EF3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FB12BA" w:rsidRPr="00FB12BA" w14:paraId="5FEFAC18" w14:textId="77777777" w:rsidTr="00AA4FA5">
        <w:trPr>
          <w:trHeight w:val="397"/>
        </w:trPr>
        <w:tc>
          <w:tcPr>
            <w:tcW w:w="10456" w:type="dxa"/>
            <w:tcBorders>
              <w:bottom w:val="single" w:sz="4" w:space="0" w:color="auto"/>
            </w:tcBorders>
          </w:tcPr>
          <w:p w14:paraId="30C21F3C" w14:textId="77777777" w:rsidR="00FB12B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  <w:p w14:paraId="65B1D650" w14:textId="77777777" w:rsidR="00AC7EF3" w:rsidRDefault="00AC7EF3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  <w:p w14:paraId="131D23B6" w14:textId="3A0B7C71" w:rsidR="00AC7EF3" w:rsidRPr="00FB12BA" w:rsidRDefault="00AC7EF3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14:paraId="08AA10A7" w14:textId="77777777" w:rsidR="00FB12BA" w:rsidRPr="00FB12BA" w:rsidRDefault="00FB12BA" w:rsidP="00AC7EF3">
      <w:pPr>
        <w:spacing w:before="0"/>
        <w:ind w:right="108"/>
        <w:jc w:val="right"/>
        <w:rPr>
          <w:spacing w:val="-1"/>
          <w:sz w:val="22"/>
          <w:szCs w:val="22"/>
        </w:rPr>
      </w:pPr>
    </w:p>
    <w:sectPr w:rsidR="00FB12BA" w:rsidRPr="00FB12BA" w:rsidSect="00AC7EF3">
      <w:footerReference w:type="default" r:id="rId9"/>
      <w:pgSz w:w="11906" w:h="16838"/>
      <w:pgMar w:top="426" w:right="566" w:bottom="567" w:left="709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D5C1A4" w14:textId="77777777" w:rsidR="00AC7EF3" w:rsidRDefault="00AC7EF3" w:rsidP="00AC7EF3">
      <w:pPr>
        <w:spacing w:before="0"/>
      </w:pPr>
      <w:r>
        <w:separator/>
      </w:r>
    </w:p>
  </w:endnote>
  <w:endnote w:type="continuationSeparator" w:id="0">
    <w:p w14:paraId="231ECC60" w14:textId="77777777" w:rsidR="00AC7EF3" w:rsidRDefault="00AC7EF3" w:rsidP="00AC7EF3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20002A87" w:usb1="00000000" w:usb2="00000000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C9253B" w14:textId="3DCE1490" w:rsidR="00AC7EF3" w:rsidRDefault="00AC7EF3" w:rsidP="00AC7EF3"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center" w:pos="5325"/>
        <w:tab w:val="left" w:pos="5760"/>
        <w:tab w:val="right" w:pos="10631"/>
      </w:tabs>
      <w:spacing w:line="206" w:lineRule="exact"/>
      <w:ind w:left="20"/>
      <w:jc w:val="right"/>
      <w:rPr>
        <w:b/>
        <w:sz w:val="18"/>
      </w:rPr>
    </w:pPr>
    <w:r>
      <w:rPr>
        <w:sz w:val="18"/>
      </w:rPr>
      <w:tab/>
    </w:r>
    <w:r>
      <w:rPr>
        <w:sz w:val="18"/>
      </w:rPr>
      <w:tab/>
    </w:r>
    <w:r>
      <w:rPr>
        <w:sz w:val="18"/>
      </w:rPr>
      <w:tab/>
    </w:r>
    <w:r>
      <w:rPr>
        <w:sz w:val="18"/>
      </w:rPr>
      <w:tab/>
    </w:r>
    <w:r>
      <w:rPr>
        <w:sz w:val="18"/>
      </w:rPr>
      <w:tab/>
    </w:r>
    <w:r>
      <w:rPr>
        <w:sz w:val="18"/>
      </w:rPr>
      <w:tab/>
    </w:r>
    <w:r>
      <w:rPr>
        <w:sz w:val="18"/>
      </w:rPr>
      <w:tab/>
    </w:r>
    <w:r>
      <w:rPr>
        <w:sz w:val="18"/>
      </w:rPr>
      <w:t xml:space="preserve">Page </w:t>
    </w:r>
    <w:r>
      <w:fldChar w:fldCharType="begin"/>
    </w:r>
    <w:r>
      <w:rPr>
        <w:b/>
        <w:sz w:val="18"/>
      </w:rPr>
      <w:instrText xml:space="preserve"> PAGE </w:instrText>
    </w:r>
    <w:r>
      <w:fldChar w:fldCharType="separate"/>
    </w:r>
    <w:r>
      <w:t>1</w:t>
    </w:r>
    <w:r>
      <w:fldChar w:fldCharType="end"/>
    </w:r>
    <w:r>
      <w:rPr>
        <w:b/>
        <w:sz w:val="18"/>
      </w:rPr>
      <w:t xml:space="preserve"> </w:t>
    </w:r>
    <w:r>
      <w:rPr>
        <w:sz w:val="18"/>
      </w:rPr>
      <w:t xml:space="preserve">of </w:t>
    </w:r>
    <w:r>
      <w:rPr>
        <w:b/>
        <w:sz w:val="18"/>
      </w:rPr>
      <w:t>3</w:t>
    </w:r>
    <w:r>
      <w:rPr>
        <w:b/>
        <w:sz w:val="18"/>
      </w:rPr>
      <w:tab/>
    </w:r>
    <w:r w:rsidRPr="00AC7EF3">
      <w:rPr>
        <w:sz w:val="18"/>
      </w:rPr>
      <w:t>Updated: July 2019</w:t>
    </w:r>
  </w:p>
  <w:p w14:paraId="6D55E3BD" w14:textId="327DDD63" w:rsidR="00AC7EF3" w:rsidRDefault="00AC7EF3">
    <w:pPr>
      <w:pStyle w:val="Footer"/>
    </w:pPr>
  </w:p>
  <w:p w14:paraId="10CFDF2C" w14:textId="77777777" w:rsidR="00AC7EF3" w:rsidRDefault="00AC7E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73B67D" w14:textId="77777777" w:rsidR="00AC7EF3" w:rsidRDefault="00AC7EF3" w:rsidP="00AC7EF3">
      <w:pPr>
        <w:spacing w:before="0"/>
      </w:pPr>
      <w:r>
        <w:separator/>
      </w:r>
    </w:p>
  </w:footnote>
  <w:footnote w:type="continuationSeparator" w:id="0">
    <w:p w14:paraId="06B4AA1F" w14:textId="77777777" w:rsidR="00AC7EF3" w:rsidRDefault="00AC7EF3" w:rsidP="00AC7EF3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004D8"/>
    <w:multiLevelType w:val="hybridMultilevel"/>
    <w:tmpl w:val="09DCB9C0"/>
    <w:lvl w:ilvl="0" w:tplc="C24EB36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C5D9F"/>
    <w:multiLevelType w:val="hybridMultilevel"/>
    <w:tmpl w:val="ACF266D4"/>
    <w:lvl w:ilvl="0" w:tplc="1558393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994897"/>
    <w:multiLevelType w:val="hybridMultilevel"/>
    <w:tmpl w:val="2C8E8A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yMDc2NjEyNzUztjRW0lEKTi0uzszPAykwrAUAHb3pOCwAAAA="/>
  </w:docVars>
  <w:rsids>
    <w:rsidRoot w:val="00FB12BA"/>
    <w:rsid w:val="00016B2F"/>
    <w:rsid w:val="00025424"/>
    <w:rsid w:val="00026830"/>
    <w:rsid w:val="00035359"/>
    <w:rsid w:val="00037BBD"/>
    <w:rsid w:val="0006096D"/>
    <w:rsid w:val="000A6BDC"/>
    <w:rsid w:val="00106FAB"/>
    <w:rsid w:val="00123E46"/>
    <w:rsid w:val="00134883"/>
    <w:rsid w:val="00156E1C"/>
    <w:rsid w:val="00166E17"/>
    <w:rsid w:val="001A383F"/>
    <w:rsid w:val="001F514E"/>
    <w:rsid w:val="00224A9D"/>
    <w:rsid w:val="00253AE6"/>
    <w:rsid w:val="00262C60"/>
    <w:rsid w:val="00265110"/>
    <w:rsid w:val="00274D1B"/>
    <w:rsid w:val="0029183A"/>
    <w:rsid w:val="00355177"/>
    <w:rsid w:val="00355D6E"/>
    <w:rsid w:val="00390470"/>
    <w:rsid w:val="00411E6C"/>
    <w:rsid w:val="004642BE"/>
    <w:rsid w:val="00464304"/>
    <w:rsid w:val="004B50B8"/>
    <w:rsid w:val="004E3585"/>
    <w:rsid w:val="004F1008"/>
    <w:rsid w:val="005C0882"/>
    <w:rsid w:val="00635729"/>
    <w:rsid w:val="006B68D2"/>
    <w:rsid w:val="006F3A81"/>
    <w:rsid w:val="007247FB"/>
    <w:rsid w:val="00730EC9"/>
    <w:rsid w:val="007F0BF0"/>
    <w:rsid w:val="008036D1"/>
    <w:rsid w:val="00884FF7"/>
    <w:rsid w:val="00967786"/>
    <w:rsid w:val="00986936"/>
    <w:rsid w:val="009B39D7"/>
    <w:rsid w:val="009C3301"/>
    <w:rsid w:val="009C6CBA"/>
    <w:rsid w:val="00A5550D"/>
    <w:rsid w:val="00A741E5"/>
    <w:rsid w:val="00AA37D1"/>
    <w:rsid w:val="00AA4FA5"/>
    <w:rsid w:val="00AB634D"/>
    <w:rsid w:val="00AC7EF3"/>
    <w:rsid w:val="00AD5CD3"/>
    <w:rsid w:val="00B20698"/>
    <w:rsid w:val="00B310E7"/>
    <w:rsid w:val="00BA6783"/>
    <w:rsid w:val="00BF27CE"/>
    <w:rsid w:val="00C21C4D"/>
    <w:rsid w:val="00C62F86"/>
    <w:rsid w:val="00C679CA"/>
    <w:rsid w:val="00C73D56"/>
    <w:rsid w:val="00C90262"/>
    <w:rsid w:val="00CA2F93"/>
    <w:rsid w:val="00CD35D7"/>
    <w:rsid w:val="00D3593C"/>
    <w:rsid w:val="00DE7044"/>
    <w:rsid w:val="00E145A1"/>
    <w:rsid w:val="00E15993"/>
    <w:rsid w:val="00E36614"/>
    <w:rsid w:val="00E82AB6"/>
    <w:rsid w:val="00E94187"/>
    <w:rsid w:val="00EB105D"/>
    <w:rsid w:val="00EC623C"/>
    <w:rsid w:val="00EE6590"/>
    <w:rsid w:val="00FB1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9E32510"/>
  <w15:docId w15:val="{3049B3CC-55E6-4580-8041-E7D3294AB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B12BA"/>
    <w:pPr>
      <w:spacing w:before="360" w:after="0" w:line="240" w:lineRule="auto"/>
    </w:pPr>
    <w:rPr>
      <w:rFonts w:ascii="Arial" w:eastAsia="Times New Roman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99"/>
    <w:qFormat/>
    <w:rsid w:val="00FB12BA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styleId="BlockText">
    <w:name w:val="Block Text"/>
    <w:basedOn w:val="Normal"/>
    <w:uiPriority w:val="99"/>
    <w:rsid w:val="00FB12BA"/>
    <w:pPr>
      <w:spacing w:before="0"/>
      <w:ind w:left="180" w:right="-115"/>
      <w:jc w:val="both"/>
    </w:pPr>
    <w:rPr>
      <w:rFonts w:cs="Times New Roman"/>
      <w:szCs w:val="20"/>
    </w:rPr>
  </w:style>
  <w:style w:type="character" w:styleId="Hyperlink">
    <w:name w:val="Hyperlink"/>
    <w:basedOn w:val="DefaultParagraphFont"/>
    <w:uiPriority w:val="99"/>
    <w:rsid w:val="00FB12BA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59"/>
    <w:rsid w:val="00FB12B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B12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12B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12BA"/>
    <w:rPr>
      <w:rFonts w:ascii="Arial" w:eastAsia="Times New Roman" w:hAnsi="Arial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12BA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2BA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B12BA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37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37D1"/>
    <w:rPr>
      <w:rFonts w:ascii="Arial" w:eastAsia="Times New Roman" w:hAnsi="Arial" w:cs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F3A81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A2F93"/>
    <w:rPr>
      <w:color w:val="808080"/>
    </w:rPr>
  </w:style>
  <w:style w:type="paragraph" w:styleId="Revision">
    <w:name w:val="Revision"/>
    <w:hidden/>
    <w:uiPriority w:val="99"/>
    <w:semiHidden/>
    <w:rsid w:val="004F1008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C7EF3"/>
    <w:pPr>
      <w:tabs>
        <w:tab w:val="center" w:pos="4513"/>
        <w:tab w:val="right" w:pos="9026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AC7EF3"/>
    <w:rPr>
      <w:rFonts w:ascii="Arial" w:eastAsia="Times New Roman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C7EF3"/>
    <w:pPr>
      <w:tabs>
        <w:tab w:val="center" w:pos="4513"/>
        <w:tab w:val="right" w:pos="9026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AC7EF3"/>
    <w:rPr>
      <w:rFonts w:ascii="Arial" w:eastAsia="Times New Roman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986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udentportal.acu.edu.au/counselling_disability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777</Words>
  <Characters>443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ralian Catholic University</Company>
  <LinksUpToDate>false</LinksUpToDate>
  <CharactersWithSpaces>5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ko Hajzler</dc:creator>
  <cp:lastModifiedBy>Trevor Ianna</cp:lastModifiedBy>
  <cp:revision>3</cp:revision>
  <cp:lastPrinted>2018-12-16T21:02:00Z</cp:lastPrinted>
  <dcterms:created xsi:type="dcterms:W3CDTF">2019-07-11T00:05:00Z</dcterms:created>
  <dcterms:modified xsi:type="dcterms:W3CDTF">2019-07-11T00:40:00Z</dcterms:modified>
</cp:coreProperties>
</file>